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774" w:type="dxa"/>
        <w:tblInd w:w="-885" w:type="dxa"/>
        <w:tblLook w:val="04A0" w:firstRow="1" w:lastRow="0" w:firstColumn="1" w:lastColumn="0" w:noHBand="0" w:noVBand="1"/>
      </w:tblPr>
      <w:tblGrid>
        <w:gridCol w:w="10774"/>
      </w:tblGrid>
      <w:tr w:rsidR="006950BC" w:rsidRPr="00E7343F" w14:paraId="3A8AC4BB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53AD5DAE" w14:textId="77777777" w:rsidR="006950BC" w:rsidRPr="00E7343F" w:rsidRDefault="006950BC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3CEFC988" w14:textId="77777777" w:rsidR="006950BC" w:rsidRPr="006B5B84" w:rsidRDefault="006950BC" w:rsidP="00093E1B">
            <w:pPr>
              <w:jc w:val="center"/>
              <w:rPr>
                <w:b/>
                <w:color w:val="FF0000"/>
                <w:sz w:val="48"/>
                <w:szCs w:val="36"/>
              </w:rPr>
            </w:pPr>
            <w:r w:rsidRPr="006B5B84">
              <w:rPr>
                <w:b/>
                <w:color w:val="FF0000"/>
                <w:sz w:val="48"/>
                <w:szCs w:val="36"/>
              </w:rPr>
              <w:t>START HERE</w:t>
            </w:r>
          </w:p>
          <w:p w14:paraId="561340C5" w14:textId="77632F8A" w:rsidR="006950BC" w:rsidRPr="00E7343F" w:rsidRDefault="006950BC" w:rsidP="00B51B41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You are approaching your due date. You are feeling well, and all checks indicate that your baby is fine. </w:t>
            </w:r>
          </w:p>
          <w:p w14:paraId="3BA8A1A7" w14:textId="77777777" w:rsidR="006950BC" w:rsidRPr="00E7343F" w:rsidRDefault="006950BC" w:rsidP="00B51B41">
            <w:pPr>
              <w:jc w:val="both"/>
              <w:rPr>
                <w:sz w:val="44"/>
                <w:szCs w:val="32"/>
              </w:rPr>
            </w:pPr>
          </w:p>
          <w:p w14:paraId="4F4E6693" w14:textId="77777777" w:rsidR="006950BC" w:rsidRPr="00E7343F" w:rsidRDefault="006950BC" w:rsidP="00B51B41">
            <w:pPr>
              <w:jc w:val="both"/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62AAFEB6" w14:textId="607229CA" w:rsidR="006950BC" w:rsidRPr="006B5B84" w:rsidRDefault="006950BC" w:rsidP="006B5B84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you get </w:t>
            </w:r>
            <w:r w:rsidRPr="006B5B84">
              <w:rPr>
                <w:b/>
                <w:color w:val="7030A0"/>
                <w:sz w:val="44"/>
                <w:szCs w:val="32"/>
              </w:rPr>
              <w:t>1</w:t>
            </w:r>
            <w:r w:rsidRPr="006B5B84">
              <w:rPr>
                <w:b/>
                <w:sz w:val="44"/>
                <w:szCs w:val="32"/>
              </w:rPr>
              <w:t xml:space="preserve">, </w:t>
            </w:r>
            <w:r w:rsidRPr="006B5B84">
              <w:rPr>
                <w:b/>
                <w:color w:val="7030A0"/>
                <w:sz w:val="44"/>
                <w:szCs w:val="32"/>
              </w:rPr>
              <w:t xml:space="preserve">3 </w:t>
            </w:r>
            <w:r w:rsidRPr="006B5B84">
              <w:rPr>
                <w:b/>
                <w:sz w:val="44"/>
                <w:szCs w:val="32"/>
              </w:rPr>
              <w:t xml:space="preserve">or </w:t>
            </w:r>
            <w:r w:rsidRPr="006B5B84">
              <w:rPr>
                <w:b/>
                <w:color w:val="7030A0"/>
                <w:sz w:val="44"/>
                <w:szCs w:val="32"/>
              </w:rPr>
              <w:t>5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Q</w:t>
            </w:r>
            <w:r w:rsidR="0044433A">
              <w:rPr>
                <w:b/>
                <w:color w:val="FF0000"/>
                <w:sz w:val="44"/>
                <w:szCs w:val="32"/>
              </w:rPr>
              <w:t xml:space="preserve"> (17)</w:t>
            </w:r>
          </w:p>
          <w:p w14:paraId="2A33BF7B" w14:textId="77777777" w:rsidR="006950BC" w:rsidRPr="006B5B84" w:rsidRDefault="006950BC" w:rsidP="006B5B84">
            <w:pPr>
              <w:pStyle w:val="ListParagraph"/>
              <w:numPr>
                <w:ilvl w:val="0"/>
                <w:numId w:val="4"/>
              </w:numPr>
              <w:jc w:val="both"/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you get </w:t>
            </w:r>
            <w:r w:rsidRPr="006B5B84">
              <w:rPr>
                <w:b/>
                <w:color w:val="7030A0"/>
                <w:sz w:val="44"/>
                <w:szCs w:val="32"/>
              </w:rPr>
              <w:t>2</w:t>
            </w:r>
            <w:r w:rsidRPr="006B5B84">
              <w:rPr>
                <w:b/>
                <w:sz w:val="44"/>
                <w:szCs w:val="32"/>
              </w:rPr>
              <w:t xml:space="preserve">, </w:t>
            </w:r>
            <w:r w:rsidRPr="006B5B84">
              <w:rPr>
                <w:b/>
                <w:color w:val="7030A0"/>
                <w:sz w:val="44"/>
                <w:szCs w:val="32"/>
              </w:rPr>
              <w:t xml:space="preserve">4 </w:t>
            </w:r>
            <w:r w:rsidRPr="006B5B84">
              <w:rPr>
                <w:b/>
                <w:sz w:val="44"/>
                <w:szCs w:val="32"/>
              </w:rPr>
              <w:t xml:space="preserve">or </w:t>
            </w:r>
            <w:r w:rsidRPr="006B5B84">
              <w:rPr>
                <w:b/>
                <w:color w:val="7030A0"/>
                <w:sz w:val="44"/>
                <w:szCs w:val="32"/>
              </w:rPr>
              <w:t>6</w:t>
            </w:r>
            <w:r w:rsidRPr="006B5B84">
              <w:rPr>
                <w:b/>
                <w:sz w:val="44"/>
                <w:szCs w:val="32"/>
              </w:rPr>
              <w:t>, see below…</w:t>
            </w:r>
          </w:p>
          <w:p w14:paraId="1E459E0A" w14:textId="77777777" w:rsidR="006950BC" w:rsidRPr="00E7343F" w:rsidRDefault="006950BC" w:rsidP="00B51B41">
            <w:pPr>
              <w:jc w:val="both"/>
              <w:rPr>
                <w:b/>
                <w:sz w:val="44"/>
                <w:szCs w:val="32"/>
              </w:rPr>
            </w:pPr>
          </w:p>
          <w:p w14:paraId="6FCC9CA1" w14:textId="292A0237" w:rsidR="006950BC" w:rsidRPr="00E7343F" w:rsidRDefault="006950BC" w:rsidP="00AC19DA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Your midwife offers you a stretch and sweep at your </w:t>
            </w:r>
            <w:r w:rsidR="00D44BC8" w:rsidRPr="00E7343F">
              <w:rPr>
                <w:sz w:val="44"/>
                <w:szCs w:val="32"/>
              </w:rPr>
              <w:t>next</w:t>
            </w:r>
            <w:r w:rsidRPr="00E7343F">
              <w:rPr>
                <w:sz w:val="44"/>
                <w:szCs w:val="32"/>
              </w:rPr>
              <w:t xml:space="preserve"> appointment.</w:t>
            </w:r>
          </w:p>
          <w:p w14:paraId="3153E0CC" w14:textId="77777777" w:rsidR="006950BC" w:rsidRPr="00E7343F" w:rsidRDefault="006950BC" w:rsidP="00AC19DA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2F4586CB" w14:textId="77777777" w:rsidR="006950BC" w:rsidRPr="006B5B84" w:rsidRDefault="006950BC" w:rsidP="006B5B84">
            <w:pPr>
              <w:pStyle w:val="ListParagraph"/>
              <w:numPr>
                <w:ilvl w:val="0"/>
                <w:numId w:val="5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</w:t>
            </w:r>
            <w:r w:rsidRPr="006B5B84">
              <w:rPr>
                <w:b/>
                <w:color w:val="00B0F0"/>
                <w:sz w:val="44"/>
                <w:szCs w:val="32"/>
              </w:rPr>
              <w:t>yes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A</w:t>
            </w:r>
          </w:p>
          <w:p w14:paraId="3A8AC4BA" w14:textId="0A6A64AB" w:rsidR="006950BC" w:rsidRPr="006B5B84" w:rsidRDefault="006950BC" w:rsidP="006B5B84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</w:t>
            </w:r>
            <w:r w:rsidRPr="006B5B84">
              <w:rPr>
                <w:b/>
                <w:color w:val="00B0F0"/>
                <w:sz w:val="44"/>
                <w:szCs w:val="32"/>
              </w:rPr>
              <w:t>no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B</w:t>
            </w:r>
          </w:p>
        </w:tc>
      </w:tr>
      <w:tr w:rsidR="006950BC" w:rsidRPr="00E7343F" w14:paraId="3D618ADE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7A9F8EFC" w14:textId="77777777" w:rsidR="006B5B84" w:rsidRDefault="006B5B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0CF1E997" w14:textId="31AAA598" w:rsidR="006950BC" w:rsidRPr="006B5B84" w:rsidRDefault="006950B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6B5B84">
              <w:rPr>
                <w:b/>
                <w:color w:val="FF0000"/>
                <w:sz w:val="52"/>
                <w:szCs w:val="40"/>
              </w:rPr>
              <w:t>A</w:t>
            </w:r>
          </w:p>
          <w:p w14:paraId="06DD5836" w14:textId="77777777" w:rsidR="006B5B84" w:rsidRDefault="006B5B84" w:rsidP="0015107C">
            <w:pPr>
              <w:rPr>
                <w:sz w:val="44"/>
                <w:szCs w:val="32"/>
              </w:rPr>
            </w:pPr>
          </w:p>
          <w:p w14:paraId="379B0193" w14:textId="563D406C" w:rsidR="006950BC" w:rsidRPr="00E7343F" w:rsidRDefault="006950BC" w:rsidP="0015107C">
            <w:pPr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have a stretch and sweep.</w:t>
            </w:r>
          </w:p>
          <w:p w14:paraId="50983553" w14:textId="77777777" w:rsidR="006950BC" w:rsidRPr="00E7343F" w:rsidRDefault="006950BC" w:rsidP="0015107C">
            <w:pPr>
              <w:jc w:val="center"/>
              <w:rPr>
                <w:sz w:val="44"/>
                <w:szCs w:val="32"/>
              </w:rPr>
            </w:pPr>
          </w:p>
          <w:p w14:paraId="7A429195" w14:textId="77777777" w:rsidR="006950BC" w:rsidRPr="00E7343F" w:rsidRDefault="006950BC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66D7F890" w14:textId="77777777" w:rsidR="006950BC" w:rsidRPr="00E7343F" w:rsidRDefault="006950BC" w:rsidP="0015107C">
            <w:pPr>
              <w:rPr>
                <w:b/>
                <w:sz w:val="44"/>
                <w:szCs w:val="32"/>
              </w:rPr>
            </w:pPr>
          </w:p>
          <w:p w14:paraId="06679AD6" w14:textId="52DA519A" w:rsidR="006950BC" w:rsidRPr="006B5B84" w:rsidRDefault="006950BC" w:rsidP="006B5B84">
            <w:pPr>
              <w:pStyle w:val="ListParagraph"/>
              <w:numPr>
                <w:ilvl w:val="0"/>
                <w:numId w:val="7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you get </w:t>
            </w:r>
            <w:r w:rsidRPr="006B5B84">
              <w:rPr>
                <w:b/>
                <w:color w:val="7030A0"/>
                <w:sz w:val="44"/>
                <w:szCs w:val="32"/>
              </w:rPr>
              <w:t>1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D</w:t>
            </w:r>
            <w:r w:rsidR="0044433A">
              <w:rPr>
                <w:b/>
                <w:color w:val="FF0000"/>
                <w:sz w:val="44"/>
                <w:szCs w:val="32"/>
              </w:rPr>
              <w:t xml:space="preserve"> (4)</w:t>
            </w:r>
          </w:p>
          <w:p w14:paraId="678D9387" w14:textId="025DF152" w:rsidR="006950BC" w:rsidRPr="006B5B84" w:rsidRDefault="006950BC" w:rsidP="006B5B84">
            <w:pPr>
              <w:pStyle w:val="ListParagraph"/>
              <w:numPr>
                <w:ilvl w:val="0"/>
                <w:numId w:val="7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you get </w:t>
            </w:r>
            <w:r w:rsidRPr="006B5B84">
              <w:rPr>
                <w:b/>
                <w:color w:val="7030A0"/>
                <w:sz w:val="44"/>
                <w:szCs w:val="32"/>
              </w:rPr>
              <w:t>2</w:t>
            </w:r>
            <w:r w:rsidRPr="006B5B84">
              <w:rPr>
                <w:b/>
                <w:sz w:val="44"/>
                <w:szCs w:val="32"/>
              </w:rPr>
              <w:t xml:space="preserve">, </w:t>
            </w:r>
            <w:r w:rsidRPr="006B5B84">
              <w:rPr>
                <w:b/>
                <w:color w:val="7030A0"/>
                <w:sz w:val="44"/>
                <w:szCs w:val="32"/>
              </w:rPr>
              <w:t>3</w:t>
            </w:r>
            <w:r w:rsidRPr="006B5B84">
              <w:rPr>
                <w:b/>
                <w:sz w:val="44"/>
                <w:szCs w:val="32"/>
              </w:rPr>
              <w:t xml:space="preserve">, </w:t>
            </w:r>
            <w:r w:rsidRPr="006B5B84">
              <w:rPr>
                <w:b/>
                <w:color w:val="7030A0"/>
                <w:sz w:val="44"/>
                <w:szCs w:val="32"/>
              </w:rPr>
              <w:t>4</w:t>
            </w:r>
            <w:r w:rsidRPr="006B5B84">
              <w:rPr>
                <w:b/>
                <w:sz w:val="44"/>
                <w:szCs w:val="32"/>
              </w:rPr>
              <w:t xml:space="preserve">, </w:t>
            </w:r>
            <w:r w:rsidRPr="006B5B84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6B5B84">
              <w:rPr>
                <w:b/>
                <w:sz w:val="44"/>
                <w:szCs w:val="32"/>
              </w:rPr>
              <w:t xml:space="preserve">or </w:t>
            </w:r>
            <w:r w:rsidRPr="006B5B84">
              <w:rPr>
                <w:b/>
                <w:color w:val="7030A0"/>
                <w:sz w:val="44"/>
                <w:szCs w:val="32"/>
              </w:rPr>
              <w:t>6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C</w:t>
            </w:r>
            <w:r w:rsidR="0044433A">
              <w:rPr>
                <w:b/>
                <w:color w:val="FF0000"/>
                <w:sz w:val="44"/>
                <w:szCs w:val="32"/>
              </w:rPr>
              <w:t xml:space="preserve"> (3)</w:t>
            </w:r>
          </w:p>
        </w:tc>
      </w:tr>
      <w:tr w:rsidR="006950BC" w:rsidRPr="00E7343F" w14:paraId="717701DF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004281B6" w14:textId="77777777" w:rsidR="006B5B84" w:rsidRDefault="006B5B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7C04046A" w14:textId="748DD573" w:rsidR="006950BC" w:rsidRPr="006B5B84" w:rsidRDefault="006950B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6B5B84">
              <w:rPr>
                <w:b/>
                <w:color w:val="FF0000"/>
                <w:sz w:val="52"/>
                <w:szCs w:val="40"/>
              </w:rPr>
              <w:t>B</w:t>
            </w:r>
          </w:p>
          <w:p w14:paraId="412A4507" w14:textId="77777777" w:rsidR="006950BC" w:rsidRPr="00E7343F" w:rsidRDefault="006950BC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decide to wait for your baby to come when he/she is ready unless something indicates that there is a problem.</w:t>
            </w:r>
          </w:p>
          <w:p w14:paraId="0DA6F463" w14:textId="321372ED" w:rsidR="006950BC" w:rsidRPr="00E7343F" w:rsidRDefault="006950BC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At 41w+3, your caregiver says it would be safer for your baby to be born sooner rather than later and suggests</w:t>
            </w:r>
            <w:r w:rsidR="009104E9">
              <w:rPr>
                <w:sz w:val="44"/>
                <w:szCs w:val="32"/>
              </w:rPr>
              <w:t xml:space="preserve"> a sweep now</w:t>
            </w:r>
            <w:r w:rsidR="00871B3D">
              <w:rPr>
                <w:sz w:val="44"/>
                <w:szCs w:val="32"/>
              </w:rPr>
              <w:t xml:space="preserve"> or chemical </w:t>
            </w:r>
            <w:r w:rsidRPr="00E7343F">
              <w:rPr>
                <w:sz w:val="44"/>
                <w:szCs w:val="32"/>
              </w:rPr>
              <w:t>induction tomorrow.</w:t>
            </w:r>
          </w:p>
          <w:p w14:paraId="58FA4172" w14:textId="77777777" w:rsidR="006950BC" w:rsidRPr="00E7343F" w:rsidRDefault="006950BC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13AD9732" w14:textId="77777777" w:rsidR="006950BC" w:rsidRPr="00E7343F" w:rsidRDefault="006950BC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decide to do?</w:t>
            </w:r>
          </w:p>
          <w:p w14:paraId="058E1868" w14:textId="77777777" w:rsidR="006950BC" w:rsidRPr="00E7343F" w:rsidRDefault="006950BC" w:rsidP="0015107C">
            <w:pPr>
              <w:rPr>
                <w:b/>
                <w:sz w:val="44"/>
                <w:szCs w:val="32"/>
              </w:rPr>
            </w:pPr>
          </w:p>
          <w:p w14:paraId="374B0CF2" w14:textId="145333E2" w:rsidR="006950BC" w:rsidRPr="006B5B84" w:rsidRDefault="006950BC" w:rsidP="006B5B84">
            <w:pPr>
              <w:pStyle w:val="ListParagraph"/>
              <w:numPr>
                <w:ilvl w:val="0"/>
                <w:numId w:val="6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color w:val="00B0F0"/>
                <w:sz w:val="44"/>
                <w:szCs w:val="32"/>
              </w:rPr>
              <w:t xml:space="preserve">Have </w:t>
            </w:r>
            <w:r w:rsidR="009104E9">
              <w:rPr>
                <w:b/>
                <w:color w:val="00B0F0"/>
                <w:sz w:val="44"/>
                <w:szCs w:val="32"/>
              </w:rPr>
              <w:t xml:space="preserve">a </w:t>
            </w:r>
            <w:r w:rsidRPr="006B5B84">
              <w:rPr>
                <w:b/>
                <w:color w:val="00B0F0"/>
                <w:sz w:val="44"/>
                <w:szCs w:val="32"/>
              </w:rPr>
              <w:t>sweep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E</w:t>
            </w:r>
            <w:r w:rsidR="005809E6">
              <w:rPr>
                <w:b/>
                <w:color w:val="FF0000"/>
                <w:sz w:val="44"/>
                <w:szCs w:val="32"/>
              </w:rPr>
              <w:t xml:space="preserve"> (5)</w:t>
            </w:r>
          </w:p>
          <w:p w14:paraId="553C7E79" w14:textId="77777777" w:rsidR="006950BC" w:rsidRPr="006B5B84" w:rsidRDefault="006950BC" w:rsidP="006B5B84">
            <w:pPr>
              <w:pStyle w:val="ListParagraph"/>
              <w:numPr>
                <w:ilvl w:val="0"/>
                <w:numId w:val="6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Accept </w:t>
            </w:r>
            <w:r w:rsidRPr="006B5B84">
              <w:rPr>
                <w:b/>
                <w:color w:val="00B0F0"/>
                <w:sz w:val="44"/>
                <w:szCs w:val="32"/>
              </w:rPr>
              <w:t>prostaglandin induction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J</w:t>
            </w:r>
          </w:p>
          <w:p w14:paraId="05999F0A" w14:textId="53DDF987" w:rsidR="006950BC" w:rsidRPr="006B5B84" w:rsidRDefault="006950BC" w:rsidP="006B5B84">
            <w:pPr>
              <w:pStyle w:val="ListParagraph"/>
              <w:numPr>
                <w:ilvl w:val="0"/>
                <w:numId w:val="6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color w:val="00B0F0"/>
                <w:sz w:val="44"/>
                <w:szCs w:val="32"/>
              </w:rPr>
              <w:t>Wait</w:t>
            </w:r>
            <w:r w:rsidRPr="006B5B84">
              <w:rPr>
                <w:b/>
                <w:sz w:val="44"/>
                <w:szCs w:val="32"/>
              </w:rPr>
              <w:t xml:space="preserve"> and be monitored, go to </w:t>
            </w:r>
            <w:r w:rsidRPr="006B5B84">
              <w:rPr>
                <w:b/>
                <w:color w:val="FF0000"/>
                <w:sz w:val="44"/>
                <w:szCs w:val="32"/>
              </w:rPr>
              <w:t>K</w:t>
            </w:r>
          </w:p>
        </w:tc>
      </w:tr>
      <w:tr w:rsidR="006950BC" w:rsidRPr="00E7343F" w14:paraId="3A8AC4CF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2AB097AD" w14:textId="77777777" w:rsidR="006950BC" w:rsidRPr="00E7343F" w:rsidRDefault="006950BC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53B799E5" w14:textId="5B31B1F0" w:rsidR="006950BC" w:rsidRPr="006B5B84" w:rsidRDefault="006950B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6B5B84">
              <w:rPr>
                <w:b/>
                <w:color w:val="FF0000"/>
                <w:sz w:val="52"/>
                <w:szCs w:val="40"/>
              </w:rPr>
              <w:t>C</w:t>
            </w:r>
            <w:r w:rsidR="005809E6">
              <w:rPr>
                <w:b/>
                <w:color w:val="FF0000"/>
                <w:sz w:val="52"/>
                <w:szCs w:val="40"/>
              </w:rPr>
              <w:t xml:space="preserve"> (3)</w:t>
            </w:r>
          </w:p>
          <w:p w14:paraId="72306C9E" w14:textId="77777777" w:rsidR="006B5B84" w:rsidRDefault="006B5B84" w:rsidP="0015107C">
            <w:pPr>
              <w:jc w:val="both"/>
              <w:rPr>
                <w:sz w:val="44"/>
                <w:szCs w:val="32"/>
              </w:rPr>
            </w:pPr>
          </w:p>
          <w:p w14:paraId="4597BC0F" w14:textId="1276CA02" w:rsidR="006950BC" w:rsidRPr="00E7343F" w:rsidRDefault="006950BC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The sweep was uncomfortable and caused some niggly contractions, but you still aren’t in labour after 2 days.</w:t>
            </w:r>
          </w:p>
          <w:p w14:paraId="69166B6E" w14:textId="77777777" w:rsidR="006950BC" w:rsidRPr="00E7343F" w:rsidRDefault="006950BC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r caregiver offers another sweep tomorrow.</w:t>
            </w:r>
          </w:p>
          <w:p w14:paraId="1C244EF4" w14:textId="77777777" w:rsidR="006950BC" w:rsidRPr="00E7343F" w:rsidRDefault="006950BC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37F5A103" w14:textId="77777777" w:rsidR="006950BC" w:rsidRPr="00E7343F" w:rsidRDefault="006950BC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652EB6AC" w14:textId="77777777" w:rsidR="006950BC" w:rsidRPr="00E7343F" w:rsidRDefault="006950BC" w:rsidP="0015107C">
            <w:pPr>
              <w:rPr>
                <w:b/>
                <w:sz w:val="44"/>
                <w:szCs w:val="32"/>
              </w:rPr>
            </w:pPr>
          </w:p>
          <w:p w14:paraId="4C22C25E" w14:textId="1B13F11D" w:rsidR="006950BC" w:rsidRPr="006B5B84" w:rsidRDefault="006950BC" w:rsidP="006B5B84">
            <w:pPr>
              <w:pStyle w:val="ListParagraph"/>
              <w:numPr>
                <w:ilvl w:val="0"/>
                <w:numId w:val="8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</w:t>
            </w:r>
            <w:r w:rsidRPr="006B5B84">
              <w:rPr>
                <w:b/>
                <w:color w:val="00B0F0"/>
                <w:sz w:val="44"/>
                <w:szCs w:val="32"/>
              </w:rPr>
              <w:t>yes</w:t>
            </w:r>
            <w:r w:rsidRPr="006B5B84">
              <w:rPr>
                <w:b/>
                <w:sz w:val="44"/>
                <w:szCs w:val="32"/>
              </w:rPr>
              <w:t xml:space="preserve"> to another sweep, go to </w:t>
            </w:r>
            <w:r w:rsidRPr="006B5B84">
              <w:rPr>
                <w:b/>
                <w:color w:val="FF0000"/>
                <w:sz w:val="44"/>
                <w:szCs w:val="32"/>
              </w:rPr>
              <w:t>E</w:t>
            </w:r>
            <w:r w:rsidR="005809E6">
              <w:rPr>
                <w:b/>
                <w:color w:val="FF0000"/>
                <w:sz w:val="44"/>
                <w:szCs w:val="32"/>
              </w:rPr>
              <w:t xml:space="preserve"> (5)</w:t>
            </w:r>
          </w:p>
          <w:p w14:paraId="65156341" w14:textId="7A7157FE" w:rsidR="006950BC" w:rsidRPr="006B5B84" w:rsidRDefault="006950BC" w:rsidP="006B5B84">
            <w:pPr>
              <w:pStyle w:val="ListParagraph"/>
              <w:numPr>
                <w:ilvl w:val="0"/>
                <w:numId w:val="8"/>
              </w:numPr>
              <w:rPr>
                <w:b/>
                <w:sz w:val="44"/>
                <w:szCs w:val="32"/>
              </w:rPr>
            </w:pPr>
            <w:r w:rsidRPr="006B5B84">
              <w:rPr>
                <w:b/>
                <w:sz w:val="44"/>
                <w:szCs w:val="32"/>
              </w:rPr>
              <w:t xml:space="preserve">If </w:t>
            </w:r>
            <w:r w:rsidRPr="006B5B84">
              <w:rPr>
                <w:b/>
                <w:color w:val="00B0F0"/>
                <w:sz w:val="44"/>
                <w:szCs w:val="32"/>
              </w:rPr>
              <w:t>no</w:t>
            </w:r>
            <w:r w:rsidRPr="006B5B84">
              <w:rPr>
                <w:b/>
                <w:sz w:val="44"/>
                <w:szCs w:val="32"/>
              </w:rPr>
              <w:t xml:space="preserve">, go to </w:t>
            </w:r>
            <w:r w:rsidRPr="006B5B84">
              <w:rPr>
                <w:b/>
                <w:color w:val="FF0000"/>
                <w:sz w:val="44"/>
                <w:szCs w:val="32"/>
              </w:rPr>
              <w:t>B</w:t>
            </w:r>
            <w:r w:rsidR="005809E6">
              <w:rPr>
                <w:b/>
                <w:color w:val="FF0000"/>
                <w:sz w:val="44"/>
                <w:szCs w:val="32"/>
              </w:rPr>
              <w:t xml:space="preserve"> (2)</w:t>
            </w:r>
          </w:p>
          <w:p w14:paraId="3A8AC4C6" w14:textId="6C0DB63E" w:rsidR="006950BC" w:rsidRPr="00E7343F" w:rsidRDefault="006950BC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3A8AC4CE" w14:textId="482820AB" w:rsidR="006950BC" w:rsidRPr="00E7343F" w:rsidRDefault="006950BC" w:rsidP="00B51B41">
            <w:pPr>
              <w:rPr>
                <w:b/>
                <w:sz w:val="44"/>
                <w:szCs w:val="32"/>
              </w:rPr>
            </w:pPr>
          </w:p>
        </w:tc>
      </w:tr>
      <w:tr w:rsidR="0051709C" w:rsidRPr="00E7343F" w14:paraId="3A8AC4E0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7718CFC0" w14:textId="77777777" w:rsidR="0051709C" w:rsidRPr="00E7343F" w:rsidRDefault="0051709C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0DE6E7A6" w14:textId="1BF0CFCA" w:rsidR="0051709C" w:rsidRDefault="0051709C" w:rsidP="00093E1B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871B3D">
              <w:rPr>
                <w:b/>
                <w:color w:val="FF0000"/>
                <w:sz w:val="52"/>
                <w:szCs w:val="40"/>
              </w:rPr>
              <w:t>D</w:t>
            </w:r>
            <w:r w:rsidR="005809E6">
              <w:rPr>
                <w:b/>
                <w:color w:val="FF0000"/>
                <w:sz w:val="52"/>
                <w:szCs w:val="40"/>
              </w:rPr>
              <w:t xml:space="preserve"> (4)</w:t>
            </w:r>
          </w:p>
          <w:p w14:paraId="60FCB684" w14:textId="77777777" w:rsidR="00871B3D" w:rsidRPr="00871B3D" w:rsidRDefault="00871B3D" w:rsidP="00093E1B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6E51782F" w14:textId="77777777" w:rsidR="0051709C" w:rsidRPr="00E7343F" w:rsidRDefault="0051709C" w:rsidP="00B51B41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The sweep was uncomfortable and caused some bleeding. Contractions start about 6 hours later</w:t>
            </w:r>
            <w:r w:rsidRPr="00E7343F">
              <w:rPr>
                <w:b/>
                <w:sz w:val="44"/>
                <w:szCs w:val="32"/>
              </w:rPr>
              <w:t>.</w:t>
            </w:r>
          </w:p>
          <w:p w14:paraId="467C9BB5" w14:textId="77777777" w:rsidR="0051709C" w:rsidRPr="00E7343F" w:rsidRDefault="0051709C" w:rsidP="00B51B41">
            <w:pPr>
              <w:rPr>
                <w:b/>
                <w:sz w:val="44"/>
                <w:szCs w:val="32"/>
              </w:rPr>
            </w:pPr>
          </w:p>
          <w:p w14:paraId="356E59AD" w14:textId="77777777" w:rsidR="0051709C" w:rsidRPr="00E7343F" w:rsidRDefault="0051709C" w:rsidP="00B51B41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65732367" w14:textId="77777777" w:rsidR="0051709C" w:rsidRPr="00E7343F" w:rsidRDefault="0051709C" w:rsidP="00B51B41">
            <w:pPr>
              <w:rPr>
                <w:b/>
                <w:sz w:val="44"/>
                <w:szCs w:val="32"/>
              </w:rPr>
            </w:pPr>
          </w:p>
          <w:p w14:paraId="0D22134B" w14:textId="346F7A42" w:rsidR="0051709C" w:rsidRPr="00871B3D" w:rsidRDefault="0051709C" w:rsidP="00871B3D">
            <w:pPr>
              <w:pStyle w:val="ListParagraph"/>
              <w:numPr>
                <w:ilvl w:val="0"/>
                <w:numId w:val="9"/>
              </w:numPr>
              <w:rPr>
                <w:b/>
                <w:sz w:val="44"/>
                <w:szCs w:val="32"/>
              </w:rPr>
            </w:pPr>
            <w:r w:rsidRPr="00871B3D">
              <w:rPr>
                <w:b/>
                <w:sz w:val="44"/>
                <w:szCs w:val="32"/>
              </w:rPr>
              <w:t xml:space="preserve">If you get </w:t>
            </w:r>
            <w:r w:rsidRPr="00871B3D">
              <w:rPr>
                <w:b/>
                <w:color w:val="7030A0"/>
                <w:sz w:val="44"/>
                <w:szCs w:val="32"/>
              </w:rPr>
              <w:t xml:space="preserve">1 </w:t>
            </w:r>
            <w:r w:rsidRPr="00871B3D">
              <w:rPr>
                <w:b/>
                <w:sz w:val="44"/>
                <w:szCs w:val="32"/>
              </w:rPr>
              <w:t xml:space="preserve">or </w:t>
            </w:r>
            <w:r w:rsidRPr="00871B3D">
              <w:rPr>
                <w:b/>
                <w:color w:val="7030A0"/>
                <w:sz w:val="44"/>
                <w:szCs w:val="32"/>
              </w:rPr>
              <w:t>2</w:t>
            </w:r>
            <w:r w:rsidRPr="00871B3D">
              <w:rPr>
                <w:b/>
                <w:sz w:val="44"/>
                <w:szCs w:val="32"/>
              </w:rPr>
              <w:t xml:space="preserve">, go to </w:t>
            </w:r>
            <w:r w:rsidRPr="00871B3D">
              <w:rPr>
                <w:b/>
                <w:color w:val="FF0000"/>
                <w:sz w:val="44"/>
                <w:szCs w:val="32"/>
              </w:rPr>
              <w:t>F</w:t>
            </w:r>
            <w:r w:rsidR="009F253F">
              <w:rPr>
                <w:b/>
                <w:color w:val="FF0000"/>
                <w:sz w:val="44"/>
                <w:szCs w:val="32"/>
              </w:rPr>
              <w:t xml:space="preserve"> (6)</w:t>
            </w:r>
          </w:p>
          <w:p w14:paraId="3A8AC4DF" w14:textId="1EA0A4D0" w:rsidR="0051709C" w:rsidRPr="00871B3D" w:rsidRDefault="0051709C" w:rsidP="00871B3D">
            <w:pPr>
              <w:pStyle w:val="ListParagraph"/>
              <w:numPr>
                <w:ilvl w:val="0"/>
                <w:numId w:val="9"/>
              </w:numPr>
              <w:rPr>
                <w:b/>
                <w:sz w:val="44"/>
                <w:szCs w:val="32"/>
              </w:rPr>
            </w:pPr>
            <w:r w:rsidRPr="00871B3D">
              <w:rPr>
                <w:b/>
                <w:sz w:val="44"/>
                <w:szCs w:val="32"/>
              </w:rPr>
              <w:t xml:space="preserve">If you get </w:t>
            </w:r>
            <w:r w:rsidRPr="00871B3D">
              <w:rPr>
                <w:b/>
                <w:color w:val="7030A0"/>
                <w:sz w:val="44"/>
                <w:szCs w:val="32"/>
              </w:rPr>
              <w:t>3</w:t>
            </w:r>
            <w:r w:rsidRPr="00871B3D">
              <w:rPr>
                <w:b/>
                <w:sz w:val="44"/>
                <w:szCs w:val="32"/>
              </w:rPr>
              <w:t xml:space="preserve">, </w:t>
            </w:r>
            <w:r w:rsidRPr="00871B3D">
              <w:rPr>
                <w:b/>
                <w:color w:val="7030A0"/>
                <w:sz w:val="44"/>
                <w:szCs w:val="32"/>
              </w:rPr>
              <w:t>4</w:t>
            </w:r>
            <w:r w:rsidRPr="00871B3D">
              <w:rPr>
                <w:b/>
                <w:sz w:val="44"/>
                <w:szCs w:val="32"/>
              </w:rPr>
              <w:t xml:space="preserve">, </w:t>
            </w:r>
            <w:r w:rsidRPr="00871B3D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871B3D">
              <w:rPr>
                <w:b/>
                <w:sz w:val="44"/>
                <w:szCs w:val="32"/>
              </w:rPr>
              <w:t xml:space="preserve">or </w:t>
            </w:r>
            <w:r w:rsidRPr="00871B3D">
              <w:rPr>
                <w:b/>
                <w:color w:val="7030A0"/>
                <w:sz w:val="44"/>
                <w:szCs w:val="32"/>
              </w:rPr>
              <w:t>6</w:t>
            </w:r>
            <w:r w:rsidRPr="00871B3D">
              <w:rPr>
                <w:b/>
                <w:sz w:val="44"/>
                <w:szCs w:val="32"/>
              </w:rPr>
              <w:t xml:space="preserve">, go to </w:t>
            </w:r>
            <w:r w:rsidRPr="00871B3D">
              <w:rPr>
                <w:b/>
                <w:color w:val="FF0000"/>
                <w:sz w:val="44"/>
                <w:szCs w:val="32"/>
              </w:rPr>
              <w:t>G</w:t>
            </w:r>
            <w:r w:rsidR="009F253F">
              <w:rPr>
                <w:b/>
                <w:color w:val="FF0000"/>
                <w:sz w:val="44"/>
                <w:szCs w:val="32"/>
              </w:rPr>
              <w:t xml:space="preserve"> (7)</w:t>
            </w:r>
          </w:p>
        </w:tc>
      </w:tr>
      <w:tr w:rsidR="0051709C" w:rsidRPr="00E7343F" w14:paraId="46148FA2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1A6DFC3" w14:textId="77777777" w:rsidR="0051709C" w:rsidRPr="00E7343F" w:rsidRDefault="0051709C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49E2FA2E" w14:textId="3B93CE3D" w:rsidR="0051709C" w:rsidRPr="002C6EE7" w:rsidRDefault="0051709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2C6EE7">
              <w:rPr>
                <w:b/>
                <w:color w:val="FF0000"/>
                <w:sz w:val="52"/>
                <w:szCs w:val="40"/>
              </w:rPr>
              <w:t>E</w:t>
            </w:r>
            <w:r w:rsidR="009F253F">
              <w:rPr>
                <w:b/>
                <w:color w:val="FF0000"/>
                <w:sz w:val="52"/>
                <w:szCs w:val="40"/>
              </w:rPr>
              <w:t xml:space="preserve"> (5)</w:t>
            </w:r>
          </w:p>
          <w:p w14:paraId="267E0BA2" w14:textId="77777777" w:rsidR="002C6EE7" w:rsidRDefault="002C6EE7" w:rsidP="0015107C">
            <w:pPr>
              <w:jc w:val="both"/>
              <w:rPr>
                <w:sz w:val="44"/>
                <w:szCs w:val="32"/>
              </w:rPr>
            </w:pPr>
          </w:p>
          <w:p w14:paraId="23A49559" w14:textId="170E9BDC" w:rsidR="0051709C" w:rsidRPr="00E7343F" w:rsidRDefault="0051709C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The sweep was uncomfortable and caused some bleeding. Infrequent contractions begin at once.</w:t>
            </w:r>
          </w:p>
          <w:p w14:paraId="7C023A9D" w14:textId="77777777" w:rsidR="0051709C" w:rsidRPr="00E7343F" w:rsidRDefault="0051709C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7C8F9D94" w14:textId="77777777" w:rsidR="0051709C" w:rsidRPr="00E7343F" w:rsidRDefault="0051709C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2C9D4368" w14:textId="77777777" w:rsidR="0051709C" w:rsidRPr="002C6EE7" w:rsidRDefault="0051709C" w:rsidP="0015107C">
            <w:pPr>
              <w:rPr>
                <w:b/>
                <w:color w:val="000000" w:themeColor="text1"/>
                <w:sz w:val="44"/>
                <w:szCs w:val="32"/>
              </w:rPr>
            </w:pPr>
          </w:p>
          <w:p w14:paraId="282FC460" w14:textId="39EE4271" w:rsidR="0051709C" w:rsidRPr="002C6EE7" w:rsidRDefault="0051709C" w:rsidP="002C6EE7">
            <w:pPr>
              <w:pStyle w:val="ListParagraph"/>
              <w:numPr>
                <w:ilvl w:val="0"/>
                <w:numId w:val="10"/>
              </w:numPr>
              <w:rPr>
                <w:b/>
                <w:color w:val="FF0000"/>
                <w:sz w:val="44"/>
                <w:szCs w:val="32"/>
              </w:rPr>
            </w:pPr>
            <w:r w:rsidRPr="002C6EE7">
              <w:rPr>
                <w:b/>
                <w:color w:val="000000" w:themeColor="text1"/>
                <w:sz w:val="44"/>
                <w:szCs w:val="32"/>
              </w:rPr>
              <w:t xml:space="preserve">If you </w:t>
            </w:r>
            <w:r w:rsidRPr="002C6EE7">
              <w:rPr>
                <w:b/>
                <w:sz w:val="44"/>
                <w:szCs w:val="32"/>
              </w:rPr>
              <w:t xml:space="preserve">get </w:t>
            </w:r>
            <w:r w:rsidRPr="002C6EE7">
              <w:rPr>
                <w:b/>
                <w:color w:val="7030A0"/>
                <w:sz w:val="44"/>
                <w:szCs w:val="32"/>
              </w:rPr>
              <w:t xml:space="preserve">1 </w:t>
            </w:r>
            <w:r w:rsidRPr="002C6EE7">
              <w:rPr>
                <w:b/>
                <w:sz w:val="44"/>
                <w:szCs w:val="32"/>
              </w:rPr>
              <w:t xml:space="preserve">or </w:t>
            </w:r>
            <w:r w:rsidRPr="002C6EE7">
              <w:rPr>
                <w:b/>
                <w:color w:val="7030A0"/>
                <w:sz w:val="44"/>
                <w:szCs w:val="32"/>
              </w:rPr>
              <w:t>2</w:t>
            </w:r>
            <w:r w:rsidRPr="002C6EE7">
              <w:rPr>
                <w:b/>
                <w:sz w:val="44"/>
                <w:szCs w:val="32"/>
              </w:rPr>
              <w:t xml:space="preserve">, go to </w:t>
            </w:r>
            <w:r w:rsidRPr="002C6EE7">
              <w:rPr>
                <w:b/>
                <w:color w:val="FF0000"/>
                <w:sz w:val="44"/>
                <w:szCs w:val="32"/>
              </w:rPr>
              <w:t>F</w:t>
            </w:r>
            <w:r w:rsidR="009F253F">
              <w:rPr>
                <w:b/>
                <w:color w:val="FF0000"/>
                <w:sz w:val="44"/>
                <w:szCs w:val="32"/>
              </w:rPr>
              <w:t xml:space="preserve"> (6)</w:t>
            </w:r>
          </w:p>
          <w:p w14:paraId="1E7693E6" w14:textId="0D5C1DE9" w:rsidR="0051709C" w:rsidRPr="002C6EE7" w:rsidRDefault="0051709C" w:rsidP="002C6EE7">
            <w:pPr>
              <w:pStyle w:val="ListParagraph"/>
              <w:numPr>
                <w:ilvl w:val="0"/>
                <w:numId w:val="10"/>
              </w:numPr>
              <w:rPr>
                <w:b/>
                <w:sz w:val="44"/>
                <w:szCs w:val="32"/>
              </w:rPr>
            </w:pPr>
            <w:r w:rsidRPr="002C6EE7">
              <w:rPr>
                <w:b/>
                <w:sz w:val="44"/>
                <w:szCs w:val="32"/>
              </w:rPr>
              <w:t xml:space="preserve">If you get </w:t>
            </w:r>
            <w:r w:rsidRPr="002C6EE7">
              <w:rPr>
                <w:b/>
                <w:color w:val="7030A0"/>
                <w:sz w:val="44"/>
                <w:szCs w:val="32"/>
              </w:rPr>
              <w:t>3</w:t>
            </w:r>
            <w:r w:rsidRPr="002C6EE7">
              <w:rPr>
                <w:b/>
                <w:sz w:val="44"/>
                <w:szCs w:val="32"/>
              </w:rPr>
              <w:t xml:space="preserve">, </w:t>
            </w:r>
            <w:r w:rsidRPr="002C6EE7">
              <w:rPr>
                <w:b/>
                <w:color w:val="7030A0"/>
                <w:sz w:val="44"/>
                <w:szCs w:val="32"/>
              </w:rPr>
              <w:t>4</w:t>
            </w:r>
            <w:r w:rsidRPr="002C6EE7">
              <w:rPr>
                <w:b/>
                <w:sz w:val="44"/>
                <w:szCs w:val="32"/>
              </w:rPr>
              <w:t xml:space="preserve">, </w:t>
            </w:r>
            <w:r w:rsidRPr="002C6EE7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2C6EE7">
              <w:rPr>
                <w:b/>
                <w:sz w:val="44"/>
                <w:szCs w:val="32"/>
              </w:rPr>
              <w:t xml:space="preserve">or </w:t>
            </w:r>
            <w:r w:rsidRPr="002C6EE7">
              <w:rPr>
                <w:b/>
                <w:color w:val="7030A0"/>
                <w:sz w:val="44"/>
                <w:szCs w:val="32"/>
              </w:rPr>
              <w:t>6</w:t>
            </w:r>
            <w:r w:rsidRPr="002C6EE7">
              <w:rPr>
                <w:b/>
                <w:sz w:val="44"/>
                <w:szCs w:val="32"/>
              </w:rPr>
              <w:t xml:space="preserve">, go to </w:t>
            </w:r>
            <w:r w:rsidRPr="002C6EE7">
              <w:rPr>
                <w:b/>
                <w:color w:val="FF0000"/>
                <w:sz w:val="44"/>
                <w:szCs w:val="32"/>
              </w:rPr>
              <w:t>G</w:t>
            </w:r>
            <w:r w:rsidR="009F253F">
              <w:rPr>
                <w:b/>
                <w:color w:val="FF0000"/>
                <w:sz w:val="44"/>
                <w:szCs w:val="32"/>
              </w:rPr>
              <w:t xml:space="preserve"> (7)</w:t>
            </w:r>
          </w:p>
        </w:tc>
      </w:tr>
      <w:tr w:rsidR="000F5EB3" w:rsidRPr="00E7343F" w14:paraId="3A8AC4EF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8DCCA17" w14:textId="77777777" w:rsidR="000F5EB3" w:rsidRPr="00E7343F" w:rsidRDefault="000F5EB3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69419551" w14:textId="15D2B0E4" w:rsidR="000F5EB3" w:rsidRPr="00871B3D" w:rsidRDefault="009F253F" w:rsidP="00093E1B">
            <w:pPr>
              <w:jc w:val="center"/>
              <w:rPr>
                <w:b/>
                <w:color w:val="FF0000"/>
                <w:sz w:val="52"/>
                <w:szCs w:val="40"/>
              </w:rPr>
            </w:pPr>
            <w:r>
              <w:rPr>
                <w:b/>
                <w:color w:val="FF0000"/>
                <w:sz w:val="52"/>
                <w:szCs w:val="40"/>
              </w:rPr>
              <w:t xml:space="preserve"> F (6)</w:t>
            </w:r>
          </w:p>
          <w:p w14:paraId="193514CA" w14:textId="77777777" w:rsidR="00871B3D" w:rsidRDefault="00871B3D" w:rsidP="007938B4">
            <w:pPr>
              <w:jc w:val="both"/>
              <w:rPr>
                <w:sz w:val="44"/>
                <w:szCs w:val="32"/>
              </w:rPr>
            </w:pPr>
          </w:p>
          <w:p w14:paraId="140A30C6" w14:textId="71103D5A" w:rsidR="000F5EB3" w:rsidRPr="00E7343F" w:rsidRDefault="000F5EB3" w:rsidP="007938B4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Labour progresses well, you choose natural pain relief (</w:t>
            </w:r>
            <w:proofErr w:type="gramStart"/>
            <w:r w:rsidRPr="00E7343F">
              <w:rPr>
                <w:sz w:val="44"/>
                <w:szCs w:val="32"/>
              </w:rPr>
              <w:t>e.g.</w:t>
            </w:r>
            <w:proofErr w:type="gramEnd"/>
            <w:r w:rsidRPr="00E7343F">
              <w:rPr>
                <w:sz w:val="44"/>
                <w:szCs w:val="32"/>
              </w:rPr>
              <w:t xml:space="preserve"> not epidural or opioids) and have intermittent monitoring. Your baby is born vaginally with no complications 11 hours later. </w:t>
            </w:r>
          </w:p>
          <w:p w14:paraId="65FDE86E" w14:textId="20330D80" w:rsidR="000F5EB3" w:rsidRPr="00E7343F" w:rsidRDefault="000F5EB3" w:rsidP="007938B4">
            <w:pPr>
              <w:jc w:val="both"/>
              <w:rPr>
                <w:sz w:val="44"/>
                <w:szCs w:val="32"/>
              </w:rPr>
            </w:pPr>
          </w:p>
          <w:p w14:paraId="09D67801" w14:textId="6199B187" w:rsidR="000F5EB3" w:rsidRPr="00E7343F" w:rsidRDefault="00F3538C" w:rsidP="005417A2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716096" behindDoc="0" locked="0" layoutInCell="1" allowOverlap="1" wp14:anchorId="21AB816D" wp14:editId="6DE974D5">
                  <wp:simplePos x="0" y="0"/>
                  <wp:positionH relativeFrom="column">
                    <wp:posOffset>3708400</wp:posOffset>
                  </wp:positionH>
                  <wp:positionV relativeFrom="paragraph">
                    <wp:posOffset>208915</wp:posOffset>
                  </wp:positionV>
                  <wp:extent cx="885825" cy="1583690"/>
                  <wp:effectExtent l="0" t="0" r="9525" b="0"/>
                  <wp:wrapSquare wrapText="bothSides"/>
                  <wp:docPr id="13" name="Picture 13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F5EB3"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="000F5EB3"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  <w:p w14:paraId="3A8AC4E6" w14:textId="26F3D144" w:rsidR="000F5EB3" w:rsidRPr="00E7343F" w:rsidRDefault="000F5EB3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3A8AC4EE" w14:textId="77777777" w:rsidR="000F5EB3" w:rsidRPr="00E7343F" w:rsidRDefault="000F5EB3" w:rsidP="0015107C">
            <w:pPr>
              <w:rPr>
                <w:b/>
                <w:sz w:val="44"/>
                <w:szCs w:val="32"/>
              </w:rPr>
            </w:pPr>
          </w:p>
        </w:tc>
      </w:tr>
      <w:tr w:rsidR="003B3684" w:rsidRPr="00E7343F" w14:paraId="00C524DB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4062B839" w14:textId="77777777" w:rsidR="002C6EE7" w:rsidRDefault="002C6EE7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7B0F975D" w14:textId="0227C127" w:rsidR="003B3684" w:rsidRPr="002C6EE7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2C6EE7">
              <w:rPr>
                <w:b/>
                <w:color w:val="FF0000"/>
                <w:sz w:val="52"/>
                <w:szCs w:val="40"/>
              </w:rPr>
              <w:t>G</w:t>
            </w:r>
            <w:r w:rsidR="009F253F">
              <w:rPr>
                <w:b/>
                <w:color w:val="FF0000"/>
                <w:sz w:val="52"/>
                <w:szCs w:val="40"/>
              </w:rPr>
              <w:t xml:space="preserve"> (7)</w:t>
            </w:r>
          </w:p>
          <w:p w14:paraId="5419EF8D" w14:textId="77777777" w:rsidR="002C6EE7" w:rsidRDefault="002C6EE7" w:rsidP="0015107C">
            <w:pPr>
              <w:jc w:val="both"/>
              <w:rPr>
                <w:sz w:val="44"/>
                <w:szCs w:val="32"/>
              </w:rPr>
            </w:pPr>
          </w:p>
          <w:p w14:paraId="202EC96B" w14:textId="26422F36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After 4 hours the midwife asks for consent to perform a vaginal examination (VE).</w:t>
            </w:r>
          </w:p>
          <w:p w14:paraId="3DF1C073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7E70C68D" w14:textId="77777777" w:rsidR="003B3684" w:rsidRPr="00E7343F" w:rsidRDefault="003B3684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477E1A11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4BBAC7FB" w14:textId="77777777" w:rsidR="003B3684" w:rsidRPr="002C6EE7" w:rsidRDefault="003B3684" w:rsidP="002C6EE7">
            <w:pPr>
              <w:pStyle w:val="ListParagraph"/>
              <w:numPr>
                <w:ilvl w:val="0"/>
                <w:numId w:val="11"/>
              </w:numPr>
              <w:rPr>
                <w:b/>
                <w:sz w:val="44"/>
                <w:szCs w:val="32"/>
              </w:rPr>
            </w:pPr>
            <w:r w:rsidRPr="002C6EE7">
              <w:rPr>
                <w:b/>
                <w:sz w:val="44"/>
                <w:szCs w:val="32"/>
              </w:rPr>
              <w:t xml:space="preserve">If </w:t>
            </w:r>
            <w:r w:rsidRPr="002C6EE7">
              <w:rPr>
                <w:b/>
                <w:color w:val="00B0F0"/>
                <w:sz w:val="44"/>
                <w:szCs w:val="32"/>
              </w:rPr>
              <w:t>yes</w:t>
            </w:r>
            <w:r w:rsidRPr="002C6EE7">
              <w:rPr>
                <w:b/>
                <w:sz w:val="44"/>
                <w:szCs w:val="32"/>
              </w:rPr>
              <w:t xml:space="preserve"> to a VE, go to </w:t>
            </w:r>
            <w:r w:rsidRPr="002C6EE7">
              <w:rPr>
                <w:b/>
                <w:color w:val="FF0000"/>
                <w:sz w:val="44"/>
                <w:szCs w:val="32"/>
              </w:rPr>
              <w:t>H</w:t>
            </w:r>
          </w:p>
          <w:p w14:paraId="5796BECD" w14:textId="77777777" w:rsidR="003B3684" w:rsidRPr="002C6EE7" w:rsidRDefault="003B3684" w:rsidP="002C6EE7">
            <w:pPr>
              <w:pStyle w:val="ListParagraph"/>
              <w:numPr>
                <w:ilvl w:val="0"/>
                <w:numId w:val="11"/>
              </w:numPr>
              <w:rPr>
                <w:b/>
                <w:sz w:val="44"/>
                <w:szCs w:val="32"/>
              </w:rPr>
            </w:pPr>
            <w:r w:rsidRPr="002C6EE7">
              <w:rPr>
                <w:b/>
                <w:sz w:val="44"/>
                <w:szCs w:val="32"/>
              </w:rPr>
              <w:t xml:space="preserve">If </w:t>
            </w:r>
            <w:r w:rsidRPr="002C6EE7">
              <w:rPr>
                <w:b/>
                <w:color w:val="00B0F0"/>
                <w:sz w:val="44"/>
                <w:szCs w:val="32"/>
              </w:rPr>
              <w:t>no</w:t>
            </w:r>
            <w:r w:rsidRPr="002C6EE7">
              <w:rPr>
                <w:b/>
                <w:sz w:val="44"/>
                <w:szCs w:val="32"/>
              </w:rPr>
              <w:t xml:space="preserve">, go to </w:t>
            </w:r>
            <w:r w:rsidRPr="002C6EE7">
              <w:rPr>
                <w:b/>
                <w:color w:val="FF0000"/>
                <w:sz w:val="44"/>
                <w:szCs w:val="32"/>
              </w:rPr>
              <w:t>I</w:t>
            </w:r>
          </w:p>
          <w:p w14:paraId="494F42DE" w14:textId="77777777" w:rsidR="003B3684" w:rsidRPr="00E7343F" w:rsidRDefault="003B3684" w:rsidP="00093E1B">
            <w:pPr>
              <w:jc w:val="center"/>
              <w:rPr>
                <w:b/>
                <w:sz w:val="44"/>
                <w:szCs w:val="32"/>
              </w:rPr>
            </w:pPr>
          </w:p>
        </w:tc>
      </w:tr>
      <w:tr w:rsidR="003B3684" w:rsidRPr="00E7343F" w14:paraId="3A8AC502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08DA9283" w14:textId="77777777" w:rsidR="003B3684" w:rsidRPr="00E7343F" w:rsidRDefault="003B3684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44336CED" w14:textId="606C7D3E" w:rsidR="003B3684" w:rsidRPr="002C6EE7" w:rsidRDefault="003B3684" w:rsidP="00093E1B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2C6EE7">
              <w:rPr>
                <w:b/>
                <w:color w:val="FF0000"/>
                <w:sz w:val="52"/>
                <w:szCs w:val="40"/>
              </w:rPr>
              <w:t>H</w:t>
            </w:r>
            <w:r w:rsidR="009F253F">
              <w:rPr>
                <w:b/>
                <w:color w:val="FF0000"/>
                <w:sz w:val="52"/>
                <w:szCs w:val="40"/>
              </w:rPr>
              <w:t xml:space="preserve"> (8)</w:t>
            </w:r>
          </w:p>
          <w:p w14:paraId="5BC74AD8" w14:textId="77777777" w:rsidR="002C6EE7" w:rsidRDefault="002C6EE7" w:rsidP="007938B4">
            <w:pPr>
              <w:jc w:val="both"/>
              <w:rPr>
                <w:sz w:val="44"/>
                <w:szCs w:val="32"/>
              </w:rPr>
            </w:pPr>
          </w:p>
          <w:p w14:paraId="03E6A8ED" w14:textId="62FE95D7" w:rsidR="003B3684" w:rsidRPr="00E7343F" w:rsidRDefault="003B3684" w:rsidP="007938B4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The midwife performs a vaginal examination and you are 3cm dilated. </w:t>
            </w:r>
          </w:p>
          <w:p w14:paraId="42EB43FF" w14:textId="77777777" w:rsidR="003B3684" w:rsidRPr="00E7343F" w:rsidRDefault="003B3684" w:rsidP="007938B4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She offers to break the waters to speed things along.</w:t>
            </w:r>
          </w:p>
          <w:p w14:paraId="569C5471" w14:textId="77777777" w:rsidR="003B3684" w:rsidRPr="00E7343F" w:rsidRDefault="003B3684" w:rsidP="007938B4">
            <w:pPr>
              <w:rPr>
                <w:b/>
                <w:sz w:val="44"/>
                <w:szCs w:val="32"/>
              </w:rPr>
            </w:pPr>
          </w:p>
          <w:p w14:paraId="466065D7" w14:textId="77777777" w:rsidR="003B3684" w:rsidRPr="00E7343F" w:rsidRDefault="003B3684" w:rsidP="007938B4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decide?</w:t>
            </w:r>
          </w:p>
          <w:p w14:paraId="7B2FCD6E" w14:textId="77777777" w:rsidR="003B3684" w:rsidRPr="00E7343F" w:rsidRDefault="003B3684" w:rsidP="007938B4">
            <w:pPr>
              <w:rPr>
                <w:b/>
                <w:sz w:val="44"/>
                <w:szCs w:val="32"/>
              </w:rPr>
            </w:pPr>
          </w:p>
          <w:p w14:paraId="73E8FD7A" w14:textId="2767BD26" w:rsidR="003B3684" w:rsidRPr="002C6EE7" w:rsidRDefault="003B3684" w:rsidP="002C6EE7">
            <w:pPr>
              <w:pStyle w:val="ListParagraph"/>
              <w:numPr>
                <w:ilvl w:val="0"/>
                <w:numId w:val="12"/>
              </w:numPr>
              <w:rPr>
                <w:b/>
                <w:sz w:val="44"/>
                <w:szCs w:val="32"/>
              </w:rPr>
            </w:pPr>
            <w:r w:rsidRPr="002C6EE7">
              <w:rPr>
                <w:b/>
                <w:sz w:val="44"/>
                <w:szCs w:val="32"/>
              </w:rPr>
              <w:t xml:space="preserve">If </w:t>
            </w:r>
            <w:r w:rsidRPr="002C6EE7">
              <w:rPr>
                <w:b/>
                <w:color w:val="00B0F0"/>
                <w:sz w:val="44"/>
                <w:szCs w:val="32"/>
              </w:rPr>
              <w:t>yes</w:t>
            </w:r>
            <w:r w:rsidRPr="002C6EE7">
              <w:rPr>
                <w:b/>
                <w:sz w:val="44"/>
                <w:szCs w:val="32"/>
              </w:rPr>
              <w:t xml:space="preserve">, go to </w:t>
            </w:r>
            <w:r w:rsidRPr="002C6EE7">
              <w:rPr>
                <w:b/>
                <w:color w:val="FF0000"/>
                <w:sz w:val="44"/>
                <w:szCs w:val="32"/>
              </w:rPr>
              <w:t>L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2)</w:t>
            </w:r>
          </w:p>
          <w:p w14:paraId="3A8AC501" w14:textId="7FDB2E46" w:rsidR="003B3684" w:rsidRPr="002C6EE7" w:rsidRDefault="003B3684" w:rsidP="002C6EE7">
            <w:pPr>
              <w:pStyle w:val="ListParagraph"/>
              <w:numPr>
                <w:ilvl w:val="0"/>
                <w:numId w:val="12"/>
              </w:numPr>
              <w:rPr>
                <w:b/>
                <w:sz w:val="44"/>
                <w:szCs w:val="32"/>
              </w:rPr>
            </w:pPr>
            <w:r w:rsidRPr="002C6EE7">
              <w:rPr>
                <w:b/>
                <w:sz w:val="44"/>
                <w:szCs w:val="32"/>
              </w:rPr>
              <w:t xml:space="preserve">If </w:t>
            </w:r>
            <w:r w:rsidRPr="002C6EE7">
              <w:rPr>
                <w:b/>
                <w:color w:val="00B0F0"/>
                <w:sz w:val="44"/>
                <w:szCs w:val="32"/>
              </w:rPr>
              <w:t>no</w:t>
            </w:r>
            <w:r w:rsidRPr="002C6EE7">
              <w:rPr>
                <w:b/>
                <w:sz w:val="44"/>
                <w:szCs w:val="32"/>
              </w:rPr>
              <w:t xml:space="preserve">, go to </w:t>
            </w:r>
            <w:r w:rsidRPr="002C6EE7">
              <w:rPr>
                <w:b/>
                <w:color w:val="FF0000"/>
                <w:sz w:val="44"/>
                <w:szCs w:val="32"/>
              </w:rPr>
              <w:t>M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3)</w:t>
            </w:r>
          </w:p>
        </w:tc>
      </w:tr>
      <w:tr w:rsidR="003B3684" w:rsidRPr="00E7343F" w14:paraId="63C92D8C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B0CDC2E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5767A2E8" w14:textId="5E29B45F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I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9)</w:t>
            </w:r>
          </w:p>
          <w:p w14:paraId="5737B25C" w14:textId="77777777" w:rsidR="009D700F" w:rsidRDefault="009D700F" w:rsidP="0015107C">
            <w:pPr>
              <w:jc w:val="both"/>
              <w:rPr>
                <w:sz w:val="44"/>
                <w:szCs w:val="32"/>
              </w:rPr>
            </w:pPr>
          </w:p>
          <w:p w14:paraId="3DE18216" w14:textId="51E19C58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Labour is progressing slowly. After 2 further hours, your midwife requests permission to perform a vaginal exam to assess progress.</w:t>
            </w:r>
          </w:p>
          <w:p w14:paraId="0F485DBD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6640C3AB" w14:textId="77777777" w:rsidR="003B3684" w:rsidRPr="00E7343F" w:rsidRDefault="003B3684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5D9F772C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49ABBD15" w14:textId="2EF307C0" w:rsidR="003B3684" w:rsidRPr="009D700F" w:rsidRDefault="003B3684" w:rsidP="009D700F">
            <w:pPr>
              <w:pStyle w:val="ListParagraph"/>
              <w:numPr>
                <w:ilvl w:val="0"/>
                <w:numId w:val="13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</w:t>
            </w:r>
            <w:r w:rsidRPr="009D700F">
              <w:rPr>
                <w:b/>
                <w:color w:val="00B0F0"/>
                <w:sz w:val="44"/>
                <w:szCs w:val="32"/>
              </w:rPr>
              <w:t>yes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H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8)</w:t>
            </w:r>
          </w:p>
          <w:p w14:paraId="5C81B042" w14:textId="1811FCB2" w:rsidR="003B3684" w:rsidRPr="009D700F" w:rsidRDefault="003B3684" w:rsidP="009D700F">
            <w:pPr>
              <w:pStyle w:val="ListParagraph"/>
              <w:numPr>
                <w:ilvl w:val="0"/>
                <w:numId w:val="13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</w:t>
            </w:r>
            <w:r w:rsidRPr="009D700F">
              <w:rPr>
                <w:b/>
                <w:color w:val="00B0F0"/>
                <w:sz w:val="44"/>
                <w:szCs w:val="32"/>
              </w:rPr>
              <w:t>no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N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4)</w:t>
            </w:r>
          </w:p>
          <w:p w14:paraId="3A9E3E4F" w14:textId="77777777" w:rsidR="003B3684" w:rsidRPr="00E7343F" w:rsidRDefault="003B3684" w:rsidP="00093E1B">
            <w:pPr>
              <w:jc w:val="center"/>
              <w:rPr>
                <w:b/>
                <w:sz w:val="44"/>
                <w:szCs w:val="32"/>
              </w:rPr>
            </w:pPr>
          </w:p>
        </w:tc>
      </w:tr>
      <w:tr w:rsidR="003B3684" w:rsidRPr="00E7343F" w14:paraId="3A8AC515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E154704" w14:textId="77777777" w:rsidR="003B3684" w:rsidRPr="00E7343F" w:rsidRDefault="003B3684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31521D40" w14:textId="456FF709" w:rsidR="003B3684" w:rsidRPr="009D700F" w:rsidRDefault="003B3684" w:rsidP="00093E1B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J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10)</w:t>
            </w:r>
          </w:p>
          <w:p w14:paraId="06120949" w14:textId="77777777" w:rsidR="009D700F" w:rsidRDefault="009D700F" w:rsidP="007938B4">
            <w:pPr>
              <w:jc w:val="both"/>
              <w:rPr>
                <w:sz w:val="44"/>
                <w:szCs w:val="32"/>
              </w:rPr>
            </w:pPr>
          </w:p>
          <w:p w14:paraId="3638EDF4" w14:textId="3E20A977" w:rsidR="003B3684" w:rsidRPr="00E7343F" w:rsidRDefault="003B3684" w:rsidP="007938B4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You are given the prostaglandin gel. </w:t>
            </w:r>
          </w:p>
          <w:p w14:paraId="410D6AFA" w14:textId="77777777" w:rsidR="003B3684" w:rsidRPr="00E7343F" w:rsidRDefault="003B3684" w:rsidP="007938B4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6 hours pass.</w:t>
            </w:r>
          </w:p>
          <w:p w14:paraId="3ACDE1A5" w14:textId="77777777" w:rsidR="003B3684" w:rsidRPr="00E7343F" w:rsidRDefault="003B3684" w:rsidP="00093E1B">
            <w:pPr>
              <w:jc w:val="center"/>
              <w:rPr>
                <w:b/>
                <w:sz w:val="44"/>
                <w:szCs w:val="32"/>
              </w:rPr>
            </w:pPr>
          </w:p>
          <w:p w14:paraId="07565534" w14:textId="77777777" w:rsidR="003B3684" w:rsidRPr="00E7343F" w:rsidRDefault="003B3684" w:rsidP="007938B4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a die</w:t>
            </w:r>
          </w:p>
          <w:p w14:paraId="160F72B3" w14:textId="77777777" w:rsidR="003B3684" w:rsidRPr="00E7343F" w:rsidRDefault="003B3684" w:rsidP="007938B4">
            <w:pPr>
              <w:rPr>
                <w:b/>
                <w:sz w:val="44"/>
                <w:szCs w:val="32"/>
              </w:rPr>
            </w:pPr>
          </w:p>
          <w:p w14:paraId="69B00974" w14:textId="6FB8D9BA" w:rsidR="003B3684" w:rsidRPr="009D700F" w:rsidRDefault="003B3684" w:rsidP="009D700F">
            <w:pPr>
              <w:pStyle w:val="ListParagraph"/>
              <w:numPr>
                <w:ilvl w:val="0"/>
                <w:numId w:val="14"/>
              </w:numPr>
              <w:rPr>
                <w:b/>
                <w:color w:val="FF0000"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>1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2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3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O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5)</w:t>
            </w:r>
          </w:p>
          <w:p w14:paraId="21678B79" w14:textId="3A8B632E" w:rsidR="003B3684" w:rsidRPr="009D700F" w:rsidRDefault="003B3684" w:rsidP="009D700F">
            <w:pPr>
              <w:pStyle w:val="ListParagraph"/>
              <w:numPr>
                <w:ilvl w:val="0"/>
                <w:numId w:val="14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>4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6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M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3)</w:t>
            </w:r>
          </w:p>
          <w:p w14:paraId="3A8AC514" w14:textId="1938EA5A" w:rsidR="003B3684" w:rsidRPr="00E7343F" w:rsidRDefault="003B3684" w:rsidP="005417A2">
            <w:pPr>
              <w:rPr>
                <w:b/>
                <w:sz w:val="44"/>
                <w:szCs w:val="32"/>
              </w:rPr>
            </w:pPr>
          </w:p>
        </w:tc>
      </w:tr>
      <w:tr w:rsidR="003B3684" w:rsidRPr="00E7343F" w14:paraId="2F18A893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387A29CB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41A21FA5" w14:textId="222C8948" w:rsidR="003B3684" w:rsidRPr="009D700F" w:rsidRDefault="003B3684" w:rsidP="0015107C">
            <w:pPr>
              <w:jc w:val="center"/>
              <w:rPr>
                <w:b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K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11)</w:t>
            </w:r>
          </w:p>
          <w:p w14:paraId="74070A75" w14:textId="77777777" w:rsidR="009D700F" w:rsidRDefault="009D700F" w:rsidP="0015107C">
            <w:pPr>
              <w:jc w:val="both"/>
              <w:rPr>
                <w:sz w:val="44"/>
                <w:szCs w:val="32"/>
              </w:rPr>
            </w:pPr>
          </w:p>
          <w:p w14:paraId="03A4E10D" w14:textId="6ACDCB8F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go to the hospital for twice weekly monitoring of the baby’s heartbeat and amniotic fluid.</w:t>
            </w:r>
          </w:p>
          <w:p w14:paraId="675A569C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0FB982EE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5AE09949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75656187" w14:textId="59B154AB" w:rsidR="003B3684" w:rsidRPr="009D700F" w:rsidRDefault="003B3684" w:rsidP="009D700F">
            <w:pPr>
              <w:pStyle w:val="ListParagraph"/>
              <w:numPr>
                <w:ilvl w:val="0"/>
                <w:numId w:val="15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>1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2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3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4 </w:t>
            </w:r>
            <w:r w:rsidRPr="009D700F">
              <w:rPr>
                <w:b/>
                <w:sz w:val="44"/>
                <w:szCs w:val="32"/>
              </w:rPr>
              <w:t xml:space="preserve">go to </w:t>
            </w:r>
            <w:r w:rsidRPr="009D700F">
              <w:rPr>
                <w:b/>
                <w:color w:val="FF0000"/>
                <w:sz w:val="44"/>
                <w:szCs w:val="32"/>
              </w:rPr>
              <w:t>Q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7)</w:t>
            </w:r>
          </w:p>
          <w:p w14:paraId="3F25FAF0" w14:textId="46ACCB0A" w:rsidR="003B3684" w:rsidRPr="009D700F" w:rsidRDefault="003B3684" w:rsidP="009D700F">
            <w:pPr>
              <w:pStyle w:val="ListParagraph"/>
              <w:numPr>
                <w:ilvl w:val="0"/>
                <w:numId w:val="15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6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R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8)</w:t>
            </w:r>
          </w:p>
        </w:tc>
      </w:tr>
      <w:tr w:rsidR="003B3684" w:rsidRPr="00E7343F" w14:paraId="3A8AC527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7C4374FB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42EBB878" w14:textId="59F796B9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L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12)</w:t>
            </w:r>
          </w:p>
          <w:p w14:paraId="34E39DBD" w14:textId="77777777" w:rsidR="009D700F" w:rsidRDefault="009D700F" w:rsidP="0015107C">
            <w:pPr>
              <w:rPr>
                <w:sz w:val="44"/>
                <w:szCs w:val="32"/>
              </w:rPr>
            </w:pPr>
          </w:p>
          <w:p w14:paraId="6810B406" w14:textId="383719C0" w:rsidR="003B3684" w:rsidRPr="00E7343F" w:rsidRDefault="003B3684" w:rsidP="0015107C">
            <w:pPr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have your waters broken.</w:t>
            </w:r>
          </w:p>
          <w:p w14:paraId="63D7419D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53FD1267" w14:textId="77777777" w:rsidR="003B3684" w:rsidRPr="00E7343F" w:rsidRDefault="003B3684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2EB7E89D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606397CA" w14:textId="27BE0386" w:rsidR="003B3684" w:rsidRPr="009D700F" w:rsidRDefault="003B3684" w:rsidP="009D700F">
            <w:pPr>
              <w:pStyle w:val="ListParagraph"/>
              <w:numPr>
                <w:ilvl w:val="0"/>
                <w:numId w:val="16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1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2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S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9)</w:t>
            </w:r>
          </w:p>
          <w:p w14:paraId="67C30888" w14:textId="2D1D5DC5" w:rsidR="003B3684" w:rsidRPr="009D700F" w:rsidRDefault="003B3684" w:rsidP="009D700F">
            <w:pPr>
              <w:pStyle w:val="ListParagraph"/>
              <w:numPr>
                <w:ilvl w:val="0"/>
                <w:numId w:val="16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</w:t>
            </w:r>
            <w:r w:rsidRPr="009D700F">
              <w:rPr>
                <w:b/>
                <w:color w:val="7030A0"/>
                <w:sz w:val="44"/>
                <w:szCs w:val="32"/>
              </w:rPr>
              <w:t>3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4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5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6 </w:t>
            </w:r>
            <w:r w:rsidRPr="009D700F">
              <w:rPr>
                <w:b/>
                <w:sz w:val="44"/>
                <w:szCs w:val="32"/>
              </w:rPr>
              <w:t xml:space="preserve">go to </w:t>
            </w:r>
            <w:r w:rsidRPr="009D700F">
              <w:rPr>
                <w:b/>
                <w:color w:val="FF0000"/>
                <w:sz w:val="44"/>
                <w:szCs w:val="32"/>
              </w:rPr>
              <w:t>T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20)</w:t>
            </w:r>
          </w:p>
          <w:p w14:paraId="3A8AC51F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3A8AC526" w14:textId="4654A71F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</w:tc>
      </w:tr>
      <w:tr w:rsidR="003B3684" w:rsidRPr="00E7343F" w14:paraId="2E0D95A3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7B7A5A48" w14:textId="77777777" w:rsidR="009D700F" w:rsidRDefault="009D700F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7D613983" w14:textId="3E948BD0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M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13)</w:t>
            </w:r>
          </w:p>
          <w:p w14:paraId="688583DC" w14:textId="77777777" w:rsidR="009D700F" w:rsidRDefault="009D700F" w:rsidP="0015107C">
            <w:pPr>
              <w:rPr>
                <w:sz w:val="44"/>
                <w:szCs w:val="32"/>
              </w:rPr>
            </w:pPr>
          </w:p>
          <w:p w14:paraId="15E846C3" w14:textId="1FE67E3C" w:rsidR="003B3684" w:rsidRPr="00E7343F" w:rsidRDefault="003B3684" w:rsidP="0015107C">
            <w:pPr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r labour progresses and after a few hours, you begin second stage.</w:t>
            </w:r>
          </w:p>
          <w:p w14:paraId="0AEF572C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1AEFEC88" w14:textId="77777777" w:rsidR="003B3684" w:rsidRPr="00E7343F" w:rsidRDefault="003B3684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0151E411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3DA71EAB" w14:textId="57BBE997" w:rsidR="003B3684" w:rsidRPr="009D700F" w:rsidRDefault="003B3684" w:rsidP="009D700F">
            <w:pPr>
              <w:pStyle w:val="ListParagraph"/>
              <w:numPr>
                <w:ilvl w:val="0"/>
                <w:numId w:val="18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a </w:t>
            </w:r>
            <w:r w:rsidRPr="009D700F">
              <w:rPr>
                <w:b/>
                <w:color w:val="7030A0"/>
                <w:sz w:val="44"/>
                <w:szCs w:val="32"/>
              </w:rPr>
              <w:t>1</w:t>
            </w:r>
            <w:r w:rsidRPr="009D700F">
              <w:rPr>
                <w:b/>
                <w:color w:val="FF0000"/>
                <w:sz w:val="44"/>
                <w:szCs w:val="32"/>
              </w:rPr>
              <w:t xml:space="preserve">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2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U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21)</w:t>
            </w:r>
          </w:p>
          <w:p w14:paraId="000DD769" w14:textId="6B733494" w:rsidR="003B3684" w:rsidRPr="009D700F" w:rsidRDefault="003B3684" w:rsidP="009D700F">
            <w:pPr>
              <w:pStyle w:val="ListParagraph"/>
              <w:numPr>
                <w:ilvl w:val="0"/>
                <w:numId w:val="18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a </w:t>
            </w:r>
            <w:r w:rsidRPr="009D700F">
              <w:rPr>
                <w:b/>
                <w:color w:val="7030A0"/>
                <w:sz w:val="44"/>
                <w:szCs w:val="32"/>
              </w:rPr>
              <w:t>3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4</w:t>
            </w:r>
            <w:r w:rsidRPr="009D700F">
              <w:rPr>
                <w:b/>
                <w:sz w:val="44"/>
                <w:szCs w:val="32"/>
              </w:rPr>
              <w:t xml:space="preserve">, </w:t>
            </w:r>
            <w:r w:rsidRPr="009D700F">
              <w:rPr>
                <w:b/>
                <w:color w:val="7030A0"/>
                <w:sz w:val="44"/>
                <w:szCs w:val="32"/>
              </w:rPr>
              <w:t>5</w:t>
            </w:r>
            <w:r w:rsidRPr="009D700F">
              <w:rPr>
                <w:b/>
                <w:sz w:val="44"/>
                <w:szCs w:val="32"/>
              </w:rPr>
              <w:t xml:space="preserve">, or </w:t>
            </w:r>
            <w:r w:rsidRPr="009D700F">
              <w:rPr>
                <w:b/>
                <w:color w:val="7030A0"/>
                <w:sz w:val="44"/>
                <w:szCs w:val="32"/>
              </w:rPr>
              <w:t>6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V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22)</w:t>
            </w:r>
          </w:p>
        </w:tc>
      </w:tr>
      <w:tr w:rsidR="003B3684" w:rsidRPr="00E7343F" w14:paraId="3A8AC53C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6098CA49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60953A72" w14:textId="6249D7BC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N</w:t>
            </w:r>
            <w:r w:rsidR="00F07558">
              <w:rPr>
                <w:b/>
                <w:color w:val="FF0000"/>
                <w:sz w:val="52"/>
                <w:szCs w:val="40"/>
              </w:rPr>
              <w:t xml:space="preserve"> (14)</w:t>
            </w:r>
          </w:p>
          <w:p w14:paraId="6DC2DBA3" w14:textId="77777777" w:rsidR="009D700F" w:rsidRDefault="009D700F" w:rsidP="0015107C">
            <w:pPr>
              <w:jc w:val="both"/>
              <w:rPr>
                <w:sz w:val="44"/>
                <w:szCs w:val="32"/>
              </w:rPr>
            </w:pPr>
          </w:p>
          <w:p w14:paraId="57EFFEC8" w14:textId="52A70DA2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Labour continues to progress slowly. You </w:t>
            </w:r>
            <w:r w:rsidR="0085788D" w:rsidRPr="00E7343F">
              <w:rPr>
                <w:sz w:val="44"/>
                <w:szCs w:val="32"/>
              </w:rPr>
              <w:t>are exhausted and</w:t>
            </w:r>
            <w:r w:rsidR="00F22DFE" w:rsidRPr="00E7343F">
              <w:rPr>
                <w:sz w:val="44"/>
                <w:szCs w:val="32"/>
              </w:rPr>
              <w:t xml:space="preserve"> decide that you </w:t>
            </w:r>
            <w:r w:rsidRPr="00E7343F">
              <w:rPr>
                <w:sz w:val="44"/>
                <w:szCs w:val="32"/>
              </w:rPr>
              <w:t>require additional pain management.</w:t>
            </w:r>
          </w:p>
          <w:p w14:paraId="2D0E108E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0F9DDF85" w14:textId="77777777" w:rsidR="003B3684" w:rsidRPr="00E7343F" w:rsidRDefault="003B3684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3694B32E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01AAB897" w14:textId="64F7D251" w:rsidR="003B3684" w:rsidRPr="009D700F" w:rsidRDefault="003B3684" w:rsidP="009D700F">
            <w:pPr>
              <w:pStyle w:val="ListParagraph"/>
              <w:numPr>
                <w:ilvl w:val="0"/>
                <w:numId w:val="17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choose </w:t>
            </w:r>
            <w:r w:rsidRPr="009D700F">
              <w:rPr>
                <w:b/>
                <w:color w:val="00B0F0"/>
                <w:sz w:val="44"/>
                <w:szCs w:val="32"/>
              </w:rPr>
              <w:t>opioids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W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23)</w:t>
            </w:r>
          </w:p>
          <w:p w14:paraId="0D783A45" w14:textId="6EA40353" w:rsidR="003B3684" w:rsidRPr="009D700F" w:rsidRDefault="003B3684" w:rsidP="009D700F">
            <w:pPr>
              <w:pStyle w:val="ListParagraph"/>
              <w:numPr>
                <w:ilvl w:val="0"/>
                <w:numId w:val="17"/>
              </w:numPr>
              <w:rPr>
                <w:b/>
                <w:color w:val="FF0000"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chose </w:t>
            </w:r>
            <w:r w:rsidRPr="009D700F">
              <w:rPr>
                <w:b/>
                <w:color w:val="00B0F0"/>
                <w:sz w:val="44"/>
                <w:szCs w:val="32"/>
              </w:rPr>
              <w:t>epidural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X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24)</w:t>
            </w:r>
          </w:p>
          <w:p w14:paraId="5860327F" w14:textId="6095F062" w:rsidR="003B3684" w:rsidRPr="009D700F" w:rsidRDefault="003B3684" w:rsidP="009D700F">
            <w:pPr>
              <w:pStyle w:val="ListParagraph"/>
              <w:numPr>
                <w:ilvl w:val="0"/>
                <w:numId w:val="17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decide to use </w:t>
            </w:r>
            <w:r w:rsidRPr="009D700F">
              <w:rPr>
                <w:b/>
                <w:color w:val="00B0F0"/>
                <w:sz w:val="44"/>
                <w:szCs w:val="32"/>
              </w:rPr>
              <w:t xml:space="preserve">natural pain relief </w:t>
            </w:r>
            <w:r w:rsidRPr="009D700F">
              <w:rPr>
                <w:b/>
                <w:sz w:val="44"/>
                <w:szCs w:val="32"/>
              </w:rPr>
              <w:t xml:space="preserve">(gas and air, </w:t>
            </w:r>
            <w:r w:rsidR="009D700F">
              <w:rPr>
                <w:b/>
                <w:sz w:val="44"/>
                <w:szCs w:val="32"/>
              </w:rPr>
              <w:t>UFO</w:t>
            </w:r>
            <w:r w:rsidRPr="009D700F">
              <w:rPr>
                <w:b/>
                <w:sz w:val="44"/>
                <w:szCs w:val="32"/>
              </w:rPr>
              <w:t xml:space="preserve"> and movement, massage etc), go to </w:t>
            </w:r>
            <w:r w:rsidRPr="009D700F">
              <w:rPr>
                <w:b/>
                <w:color w:val="FF0000"/>
                <w:sz w:val="44"/>
                <w:szCs w:val="32"/>
              </w:rPr>
              <w:t>M</w:t>
            </w:r>
            <w:r w:rsidR="00F07558">
              <w:rPr>
                <w:b/>
                <w:color w:val="FF0000"/>
                <w:sz w:val="44"/>
                <w:szCs w:val="32"/>
              </w:rPr>
              <w:t xml:space="preserve"> (13)</w:t>
            </w:r>
          </w:p>
          <w:p w14:paraId="7D7E2346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3A8AC53B" w14:textId="6B0423FA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</w:tc>
      </w:tr>
      <w:tr w:rsidR="003B3684" w:rsidRPr="00E7343F" w14:paraId="71B88E8E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2200925B" w14:textId="77777777" w:rsidR="00F3538C" w:rsidRDefault="00F3538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4B2E72AD" w14:textId="4769CE95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O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15)</w:t>
            </w:r>
          </w:p>
          <w:p w14:paraId="4809F3DF" w14:textId="77777777" w:rsidR="009D700F" w:rsidRDefault="009D700F" w:rsidP="0015107C">
            <w:pPr>
              <w:jc w:val="both"/>
              <w:rPr>
                <w:sz w:val="44"/>
                <w:szCs w:val="32"/>
              </w:rPr>
            </w:pPr>
          </w:p>
          <w:p w14:paraId="4FF23602" w14:textId="36752B46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There has been little progress with the prostaglandin. You have another dose.  After a couple of hours contractions start slowly.</w:t>
            </w:r>
          </w:p>
          <w:p w14:paraId="1A0EC3E5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437DE183" w14:textId="77777777" w:rsidR="003B3684" w:rsidRPr="00E7343F" w:rsidRDefault="003B3684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4F4136B4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13DC889C" w14:textId="47782F86" w:rsidR="003B3684" w:rsidRPr="009D700F" w:rsidRDefault="003B3684" w:rsidP="009D700F">
            <w:pPr>
              <w:pStyle w:val="ListParagraph"/>
              <w:numPr>
                <w:ilvl w:val="0"/>
                <w:numId w:val="19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a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1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2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F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6)</w:t>
            </w:r>
          </w:p>
          <w:p w14:paraId="0E718DC2" w14:textId="059D5B09" w:rsidR="003B3684" w:rsidRPr="009D700F" w:rsidRDefault="003B3684" w:rsidP="009D700F">
            <w:pPr>
              <w:pStyle w:val="ListParagraph"/>
              <w:numPr>
                <w:ilvl w:val="0"/>
                <w:numId w:val="19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a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3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4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I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9)</w:t>
            </w:r>
          </w:p>
          <w:p w14:paraId="3BDEE9B5" w14:textId="4787069C" w:rsidR="003B3684" w:rsidRPr="009D700F" w:rsidRDefault="003B3684" w:rsidP="009D700F">
            <w:pPr>
              <w:pStyle w:val="ListParagraph"/>
              <w:numPr>
                <w:ilvl w:val="0"/>
                <w:numId w:val="19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get a </w:t>
            </w:r>
            <w:r w:rsidRPr="009D700F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9D700F">
              <w:rPr>
                <w:b/>
                <w:sz w:val="44"/>
                <w:szCs w:val="32"/>
              </w:rPr>
              <w:t xml:space="preserve">or </w:t>
            </w:r>
            <w:r w:rsidRPr="009D700F">
              <w:rPr>
                <w:b/>
                <w:color w:val="7030A0"/>
                <w:sz w:val="44"/>
                <w:szCs w:val="32"/>
              </w:rPr>
              <w:t>6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T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0)</w:t>
            </w:r>
          </w:p>
        </w:tc>
      </w:tr>
      <w:tr w:rsidR="003B3684" w:rsidRPr="00E7343F" w14:paraId="3A8AC54B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50DFF1FA" w14:textId="77777777" w:rsidR="009D700F" w:rsidRDefault="009D700F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55BEDC2D" w14:textId="6EA2F8EC" w:rsidR="003B3684" w:rsidRPr="009D700F" w:rsidRDefault="003B3684" w:rsidP="0015107C">
            <w:pPr>
              <w:jc w:val="center"/>
              <w:rPr>
                <w:b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P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16)</w:t>
            </w:r>
          </w:p>
          <w:p w14:paraId="16118457" w14:textId="5F96C067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Contractions stop. All is well, but the prostaglandin hasn’t worked for you. Your caregiver offers a caesarean or you can go home and come back for another try in a couple of days.</w:t>
            </w:r>
          </w:p>
          <w:p w14:paraId="390EB6DA" w14:textId="77777777" w:rsidR="003B3684" w:rsidRPr="00E7343F" w:rsidRDefault="003B3684" w:rsidP="0015107C">
            <w:pPr>
              <w:rPr>
                <w:b/>
                <w:sz w:val="44"/>
                <w:szCs w:val="32"/>
              </w:rPr>
            </w:pPr>
          </w:p>
          <w:p w14:paraId="04899A59" w14:textId="77777777" w:rsidR="003B3684" w:rsidRPr="00E7343F" w:rsidRDefault="003B3684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5C12389F" w14:textId="23E45DBB" w:rsidR="003B3684" w:rsidRPr="009D700F" w:rsidRDefault="003B3684" w:rsidP="009D700F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choose to </w:t>
            </w:r>
            <w:r w:rsidRPr="009D700F">
              <w:rPr>
                <w:b/>
                <w:color w:val="00B0F0"/>
                <w:sz w:val="44"/>
                <w:szCs w:val="32"/>
              </w:rPr>
              <w:t>come back another day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J</w:t>
            </w:r>
            <w:r w:rsidRPr="009D700F">
              <w:rPr>
                <w:b/>
                <w:sz w:val="44"/>
                <w:szCs w:val="32"/>
              </w:rPr>
              <w:t>.</w:t>
            </w:r>
            <w:r w:rsidR="00D37437">
              <w:rPr>
                <w:b/>
                <w:sz w:val="44"/>
                <w:szCs w:val="32"/>
              </w:rPr>
              <w:t xml:space="preserve"> (10)</w:t>
            </w:r>
          </w:p>
          <w:p w14:paraId="42131B41" w14:textId="7CE1DBFE" w:rsidR="003B3684" w:rsidRPr="009D700F" w:rsidRDefault="009D700F" w:rsidP="009D700F">
            <w:pPr>
              <w:pStyle w:val="ListParagraph"/>
              <w:numPr>
                <w:ilvl w:val="0"/>
                <w:numId w:val="20"/>
              </w:num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695616" behindDoc="0" locked="0" layoutInCell="1" allowOverlap="1" wp14:anchorId="3A8AC5A4" wp14:editId="428704FA">
                  <wp:simplePos x="0" y="0"/>
                  <wp:positionH relativeFrom="column">
                    <wp:posOffset>5861685</wp:posOffset>
                  </wp:positionH>
                  <wp:positionV relativeFrom="paragraph">
                    <wp:posOffset>113030</wp:posOffset>
                  </wp:positionV>
                  <wp:extent cx="885825" cy="1583690"/>
                  <wp:effectExtent l="0" t="0" r="9525" b="0"/>
                  <wp:wrapSquare wrapText="bothSides"/>
                  <wp:docPr id="2" name="Picture 2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3684" w:rsidRPr="009D700F">
              <w:rPr>
                <w:b/>
                <w:sz w:val="44"/>
                <w:szCs w:val="32"/>
              </w:rPr>
              <w:t xml:space="preserve">If you choose </w:t>
            </w:r>
            <w:r w:rsidR="003B3684" w:rsidRPr="009D700F">
              <w:rPr>
                <w:b/>
                <w:color w:val="00B0F0"/>
                <w:sz w:val="44"/>
                <w:szCs w:val="32"/>
              </w:rPr>
              <w:t>caesarean</w:t>
            </w:r>
            <w:r w:rsidR="003B3684" w:rsidRPr="009D700F">
              <w:rPr>
                <w:b/>
                <w:sz w:val="44"/>
                <w:szCs w:val="32"/>
              </w:rPr>
              <w:t xml:space="preserve">, your baby is born later that day. </w:t>
            </w:r>
          </w:p>
          <w:p w14:paraId="42162637" w14:textId="77777777" w:rsidR="00F3538C" w:rsidRDefault="00F3538C" w:rsidP="0015107C">
            <w:pPr>
              <w:jc w:val="both"/>
              <w:rPr>
                <w:b/>
                <w:color w:val="FF0000"/>
                <w:sz w:val="44"/>
                <w:szCs w:val="32"/>
              </w:rPr>
            </w:pPr>
          </w:p>
          <w:p w14:paraId="24F5B8E2" w14:textId="35601519" w:rsidR="003B3684" w:rsidRPr="00E7343F" w:rsidRDefault="003B3684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  <w:p w14:paraId="3A8AC54A" w14:textId="1A215D5E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</w:p>
        </w:tc>
      </w:tr>
      <w:tr w:rsidR="003B3684" w:rsidRPr="00E7343F" w14:paraId="33713DDA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6D63876" w14:textId="77777777" w:rsidR="009D700F" w:rsidRDefault="009D700F" w:rsidP="0015107C">
            <w:pPr>
              <w:jc w:val="center"/>
              <w:rPr>
                <w:b/>
                <w:color w:val="FF0000"/>
                <w:sz w:val="44"/>
                <w:szCs w:val="32"/>
              </w:rPr>
            </w:pPr>
          </w:p>
          <w:p w14:paraId="2B22258D" w14:textId="6F506B5E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Q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17)</w:t>
            </w:r>
          </w:p>
          <w:p w14:paraId="11D36FBA" w14:textId="77777777" w:rsidR="009D700F" w:rsidRDefault="009D700F" w:rsidP="0015107C">
            <w:pPr>
              <w:jc w:val="both"/>
              <w:rPr>
                <w:sz w:val="44"/>
                <w:szCs w:val="32"/>
              </w:rPr>
            </w:pPr>
          </w:p>
          <w:p w14:paraId="58074D6A" w14:textId="41526AAE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All is well with you and your baby. Labour starts spontaneously 3 days later, and your baby is born without complications.</w:t>
            </w:r>
          </w:p>
          <w:p w14:paraId="2B31C861" w14:textId="77777777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</w:p>
          <w:p w14:paraId="2FE10828" w14:textId="421F3BAB" w:rsidR="003B3684" w:rsidRPr="00E7343F" w:rsidRDefault="00F3538C" w:rsidP="0015107C">
            <w:pPr>
              <w:jc w:val="both"/>
              <w:rPr>
                <w:b/>
                <w:color w:val="FF0000"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714048" behindDoc="0" locked="0" layoutInCell="1" allowOverlap="1" wp14:anchorId="6E803D04" wp14:editId="7BC782DA">
                  <wp:simplePos x="0" y="0"/>
                  <wp:positionH relativeFrom="column">
                    <wp:posOffset>3251200</wp:posOffset>
                  </wp:positionH>
                  <wp:positionV relativeFrom="paragraph">
                    <wp:posOffset>169545</wp:posOffset>
                  </wp:positionV>
                  <wp:extent cx="885825" cy="1583690"/>
                  <wp:effectExtent l="0" t="0" r="9525" b="0"/>
                  <wp:wrapSquare wrapText="bothSides"/>
                  <wp:docPr id="12" name="Picture 12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3684"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="003B3684"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  <w:p w14:paraId="2734E63B" w14:textId="7FFA586D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</w:tc>
      </w:tr>
      <w:tr w:rsidR="003B3684" w:rsidRPr="00E7343F" w14:paraId="3A8AC560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23D2C447" w14:textId="77777777" w:rsidR="003B3684" w:rsidRPr="00E7343F" w:rsidRDefault="003B3684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67C09BC0" w14:textId="3A4593BA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R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18)</w:t>
            </w:r>
          </w:p>
          <w:p w14:paraId="63240B49" w14:textId="45B3FCD6" w:rsidR="003B3684" w:rsidRPr="00E7343F" w:rsidRDefault="003B3684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Your baby shows </w:t>
            </w:r>
            <w:r w:rsidR="00507024" w:rsidRPr="00E7343F">
              <w:rPr>
                <w:sz w:val="44"/>
                <w:szCs w:val="32"/>
              </w:rPr>
              <w:t xml:space="preserve">some </w:t>
            </w:r>
            <w:r w:rsidRPr="00E7343F">
              <w:rPr>
                <w:sz w:val="44"/>
                <w:szCs w:val="32"/>
              </w:rPr>
              <w:t>signs of distress at the next check and your midwife tells you you’re your baby needs to be born soon.</w:t>
            </w:r>
            <w:r w:rsidRPr="00E7343F">
              <w:rPr>
                <w:b/>
                <w:sz w:val="44"/>
                <w:szCs w:val="32"/>
              </w:rPr>
              <w:t xml:space="preserve"> </w:t>
            </w:r>
          </w:p>
          <w:p w14:paraId="78D1D6FE" w14:textId="77777777" w:rsidR="003B3684" w:rsidRPr="00E7343F" w:rsidRDefault="003B3684" w:rsidP="0015107C">
            <w:pPr>
              <w:jc w:val="both"/>
              <w:rPr>
                <w:b/>
                <w:sz w:val="44"/>
                <w:szCs w:val="32"/>
              </w:rPr>
            </w:pPr>
          </w:p>
          <w:p w14:paraId="2531C88F" w14:textId="77777777" w:rsidR="003B3684" w:rsidRPr="00E7343F" w:rsidRDefault="003B3684" w:rsidP="0015107C">
            <w:pPr>
              <w:jc w:val="both"/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decide?</w:t>
            </w:r>
          </w:p>
          <w:p w14:paraId="6C8FBCBE" w14:textId="2652070B" w:rsidR="00507024" w:rsidRPr="009D700F" w:rsidRDefault="00FA1D29" w:rsidP="009D700F">
            <w:pPr>
              <w:pStyle w:val="ListParagraph"/>
              <w:numPr>
                <w:ilvl w:val="0"/>
                <w:numId w:val="21"/>
              </w:numPr>
              <w:jc w:val="both"/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>If you ch</w:t>
            </w:r>
            <w:r w:rsidR="00507024" w:rsidRPr="009D700F">
              <w:rPr>
                <w:b/>
                <w:sz w:val="44"/>
                <w:szCs w:val="32"/>
              </w:rPr>
              <w:t xml:space="preserve">ose to </w:t>
            </w:r>
            <w:r w:rsidR="00507024" w:rsidRPr="009D700F">
              <w:rPr>
                <w:b/>
                <w:color w:val="00B0F0"/>
                <w:sz w:val="44"/>
                <w:szCs w:val="32"/>
              </w:rPr>
              <w:t>wait</w:t>
            </w:r>
            <w:r w:rsidR="00507024" w:rsidRPr="009D700F">
              <w:rPr>
                <w:b/>
                <w:sz w:val="44"/>
                <w:szCs w:val="32"/>
              </w:rPr>
              <w:t xml:space="preserve">, go to </w:t>
            </w:r>
            <w:r w:rsidR="00507024" w:rsidRPr="009D700F">
              <w:rPr>
                <w:b/>
                <w:color w:val="FF0000"/>
                <w:sz w:val="44"/>
                <w:szCs w:val="32"/>
              </w:rPr>
              <w:t>K</w:t>
            </w:r>
            <w:r w:rsidR="00507024" w:rsidRPr="009D700F">
              <w:rPr>
                <w:b/>
                <w:sz w:val="44"/>
                <w:szCs w:val="32"/>
              </w:rPr>
              <w:t>.</w:t>
            </w:r>
            <w:r w:rsidR="00D37437">
              <w:rPr>
                <w:b/>
                <w:sz w:val="44"/>
                <w:szCs w:val="32"/>
              </w:rPr>
              <w:t xml:space="preserve"> (11)</w:t>
            </w:r>
          </w:p>
          <w:p w14:paraId="36AB0F4D" w14:textId="697D8A03" w:rsidR="003B3684" w:rsidRPr="009D700F" w:rsidRDefault="003B3684" w:rsidP="009D700F">
            <w:pPr>
              <w:pStyle w:val="ListParagraph"/>
              <w:numPr>
                <w:ilvl w:val="0"/>
                <w:numId w:val="21"/>
              </w:numPr>
              <w:jc w:val="both"/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choose </w:t>
            </w:r>
            <w:r w:rsidRPr="009D700F">
              <w:rPr>
                <w:b/>
                <w:color w:val="00B0F0"/>
                <w:sz w:val="44"/>
                <w:szCs w:val="32"/>
              </w:rPr>
              <w:t>induction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J</w:t>
            </w:r>
            <w:r w:rsidRPr="009D700F">
              <w:rPr>
                <w:b/>
                <w:sz w:val="44"/>
                <w:szCs w:val="32"/>
              </w:rPr>
              <w:t>.</w:t>
            </w:r>
            <w:r w:rsidR="00D37437">
              <w:rPr>
                <w:b/>
                <w:sz w:val="44"/>
                <w:szCs w:val="32"/>
              </w:rPr>
              <w:t xml:space="preserve"> (12)</w:t>
            </w:r>
          </w:p>
          <w:p w14:paraId="5B76D3F7" w14:textId="5B0B8E37" w:rsidR="003B3684" w:rsidRPr="009D700F" w:rsidRDefault="009D700F" w:rsidP="009D700F">
            <w:pPr>
              <w:pStyle w:val="ListParagraph"/>
              <w:numPr>
                <w:ilvl w:val="0"/>
                <w:numId w:val="21"/>
              </w:num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noProof/>
                <w:lang w:eastAsia="en-GB"/>
              </w:rPr>
              <w:drawing>
                <wp:anchor distT="0" distB="0" distL="114300" distR="114300" simplePos="0" relativeHeight="251699712" behindDoc="0" locked="0" layoutInCell="1" allowOverlap="1" wp14:anchorId="3A8AC5A8" wp14:editId="1F7559E3">
                  <wp:simplePos x="0" y="0"/>
                  <wp:positionH relativeFrom="column">
                    <wp:posOffset>5652770</wp:posOffset>
                  </wp:positionH>
                  <wp:positionV relativeFrom="paragraph">
                    <wp:posOffset>12065</wp:posOffset>
                  </wp:positionV>
                  <wp:extent cx="975360" cy="1744980"/>
                  <wp:effectExtent l="0" t="0" r="0" b="7620"/>
                  <wp:wrapSquare wrapText="bothSides"/>
                  <wp:docPr id="3" name="Picture 3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5360" cy="1744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3684" w:rsidRPr="009D700F">
              <w:rPr>
                <w:b/>
                <w:sz w:val="44"/>
                <w:szCs w:val="32"/>
              </w:rPr>
              <w:t xml:space="preserve">If you choose </w:t>
            </w:r>
            <w:r w:rsidR="003B3684" w:rsidRPr="009D700F">
              <w:rPr>
                <w:b/>
                <w:color w:val="00B0F0"/>
                <w:sz w:val="44"/>
                <w:szCs w:val="32"/>
              </w:rPr>
              <w:t>caesarean</w:t>
            </w:r>
            <w:r w:rsidR="003B3684" w:rsidRPr="009D700F">
              <w:rPr>
                <w:b/>
                <w:sz w:val="44"/>
                <w:szCs w:val="32"/>
              </w:rPr>
              <w:t>, your baby is born later that day.</w:t>
            </w:r>
          </w:p>
          <w:p w14:paraId="78AE9726" w14:textId="2D820DD1" w:rsidR="003B3684" w:rsidRPr="00E7343F" w:rsidRDefault="003B3684" w:rsidP="0015107C">
            <w:pPr>
              <w:rPr>
                <w:sz w:val="44"/>
                <w:szCs w:val="32"/>
              </w:rPr>
            </w:pPr>
            <w:r w:rsidRPr="00E7343F">
              <w:rPr>
                <w:b/>
                <w:sz w:val="44"/>
                <w:szCs w:val="32"/>
              </w:rPr>
              <w:t xml:space="preserve"> </w:t>
            </w:r>
          </w:p>
          <w:p w14:paraId="5CE986A3" w14:textId="77777777" w:rsidR="003B3684" w:rsidRPr="00E7343F" w:rsidRDefault="003B3684" w:rsidP="0015107C">
            <w:pPr>
              <w:rPr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</w:p>
          <w:p w14:paraId="3A8AC55F" w14:textId="1F773E04" w:rsidR="003B3684" w:rsidRPr="00E7343F" w:rsidRDefault="003B3684" w:rsidP="0015107C">
            <w:pPr>
              <w:jc w:val="both"/>
              <w:rPr>
                <w:color w:val="FF0000"/>
                <w:sz w:val="44"/>
                <w:szCs w:val="32"/>
              </w:rPr>
            </w:pPr>
          </w:p>
        </w:tc>
      </w:tr>
      <w:tr w:rsidR="003B3684" w:rsidRPr="00E7343F" w14:paraId="13340647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0D1BF571" w14:textId="77777777" w:rsidR="009D700F" w:rsidRDefault="009D700F" w:rsidP="0015107C">
            <w:pPr>
              <w:jc w:val="center"/>
              <w:rPr>
                <w:b/>
                <w:color w:val="FF0000"/>
                <w:sz w:val="44"/>
                <w:szCs w:val="32"/>
              </w:rPr>
            </w:pPr>
          </w:p>
          <w:p w14:paraId="433645D7" w14:textId="674F7CDA" w:rsidR="003B3684" w:rsidRPr="009D700F" w:rsidRDefault="003B3684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t>S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19)</w:t>
            </w:r>
          </w:p>
          <w:p w14:paraId="14221217" w14:textId="1A3586C8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Contractions become more </w:t>
            </w:r>
            <w:proofErr w:type="gramStart"/>
            <w:r w:rsidRPr="00E7343F">
              <w:rPr>
                <w:sz w:val="44"/>
                <w:szCs w:val="32"/>
              </w:rPr>
              <w:t>intense</w:t>
            </w:r>
            <w:proofErr w:type="gramEnd"/>
            <w:r w:rsidRPr="00E7343F">
              <w:rPr>
                <w:sz w:val="44"/>
                <w:szCs w:val="32"/>
              </w:rPr>
              <w:t xml:space="preserve"> and you start to feel </w:t>
            </w:r>
            <w:r w:rsidR="00F22DFE" w:rsidRPr="00E7343F">
              <w:rPr>
                <w:sz w:val="44"/>
                <w:szCs w:val="32"/>
              </w:rPr>
              <w:t xml:space="preserve">panicky and </w:t>
            </w:r>
            <w:r w:rsidRPr="00E7343F">
              <w:rPr>
                <w:sz w:val="44"/>
                <w:szCs w:val="32"/>
              </w:rPr>
              <w:t>unable to cope.</w:t>
            </w:r>
            <w:r w:rsidR="00F22DFE" w:rsidRPr="00E7343F">
              <w:rPr>
                <w:sz w:val="44"/>
                <w:szCs w:val="32"/>
              </w:rPr>
              <w:t xml:space="preserve">  You</w:t>
            </w:r>
            <w:r w:rsidR="00D040B2" w:rsidRPr="00E7343F">
              <w:rPr>
                <w:sz w:val="44"/>
                <w:szCs w:val="32"/>
              </w:rPr>
              <w:t xml:space="preserve"> ask your</w:t>
            </w:r>
            <w:r w:rsidR="00F22DFE" w:rsidRPr="00E7343F">
              <w:rPr>
                <w:sz w:val="44"/>
                <w:szCs w:val="32"/>
              </w:rPr>
              <w:t xml:space="preserve"> care</w:t>
            </w:r>
            <w:r w:rsidR="00D040B2" w:rsidRPr="00E7343F">
              <w:rPr>
                <w:sz w:val="44"/>
                <w:szCs w:val="32"/>
              </w:rPr>
              <w:t>giver to tell you about your pain management options.</w:t>
            </w:r>
          </w:p>
          <w:p w14:paraId="7A1CACAE" w14:textId="77777777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</w:p>
          <w:p w14:paraId="3919957C" w14:textId="77777777" w:rsidR="003B3684" w:rsidRPr="00E7343F" w:rsidRDefault="003B3684" w:rsidP="0015107C">
            <w:pPr>
              <w:jc w:val="both"/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decide?</w:t>
            </w:r>
          </w:p>
          <w:p w14:paraId="25887CB5" w14:textId="77777777" w:rsidR="003B3684" w:rsidRPr="00E7343F" w:rsidRDefault="003B3684" w:rsidP="0015107C">
            <w:pPr>
              <w:jc w:val="both"/>
              <w:rPr>
                <w:sz w:val="44"/>
                <w:szCs w:val="32"/>
              </w:rPr>
            </w:pPr>
          </w:p>
          <w:p w14:paraId="0024EA40" w14:textId="6BA4AB40" w:rsidR="003B3684" w:rsidRPr="009D700F" w:rsidRDefault="003B3684" w:rsidP="009D700F">
            <w:pPr>
              <w:pStyle w:val="ListParagraph"/>
              <w:numPr>
                <w:ilvl w:val="0"/>
                <w:numId w:val="22"/>
              </w:numPr>
              <w:jc w:val="both"/>
              <w:rPr>
                <w:b/>
                <w:color w:val="FF0000"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opt for an </w:t>
            </w:r>
            <w:r w:rsidRPr="009D700F">
              <w:rPr>
                <w:b/>
                <w:color w:val="00B0F0"/>
                <w:sz w:val="44"/>
                <w:szCs w:val="32"/>
              </w:rPr>
              <w:t>epidural</w:t>
            </w:r>
            <w:r w:rsidRPr="009D700F">
              <w:rPr>
                <w:b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X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4)</w:t>
            </w:r>
          </w:p>
          <w:p w14:paraId="233B3919" w14:textId="38391B0A" w:rsidR="003B3684" w:rsidRPr="009D700F" w:rsidRDefault="003B3684" w:rsidP="009D700F">
            <w:pPr>
              <w:pStyle w:val="ListParagraph"/>
              <w:numPr>
                <w:ilvl w:val="0"/>
                <w:numId w:val="22"/>
              </w:numPr>
              <w:jc w:val="both"/>
              <w:rPr>
                <w:b/>
                <w:color w:val="FF0000"/>
                <w:sz w:val="44"/>
                <w:szCs w:val="32"/>
              </w:rPr>
            </w:pPr>
            <w:r w:rsidRPr="009D700F">
              <w:rPr>
                <w:b/>
                <w:color w:val="000000" w:themeColor="text1"/>
                <w:sz w:val="44"/>
                <w:szCs w:val="32"/>
              </w:rPr>
              <w:t xml:space="preserve">If you choose </w:t>
            </w:r>
            <w:r w:rsidRPr="009D700F">
              <w:rPr>
                <w:b/>
                <w:color w:val="00B0F0"/>
                <w:sz w:val="44"/>
                <w:szCs w:val="32"/>
              </w:rPr>
              <w:t>opioids</w:t>
            </w:r>
            <w:r w:rsidRPr="009D700F">
              <w:rPr>
                <w:b/>
                <w:color w:val="000000" w:themeColor="text1"/>
                <w:sz w:val="44"/>
                <w:szCs w:val="32"/>
              </w:rPr>
              <w:t xml:space="preserve">, go to </w:t>
            </w:r>
            <w:r w:rsidRPr="009D700F">
              <w:rPr>
                <w:b/>
                <w:color w:val="FF0000"/>
                <w:sz w:val="44"/>
                <w:szCs w:val="32"/>
              </w:rPr>
              <w:t>Y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5)</w:t>
            </w:r>
          </w:p>
          <w:p w14:paraId="470E85E9" w14:textId="214C6322" w:rsidR="003B3684" w:rsidRPr="009D700F" w:rsidRDefault="003B3684" w:rsidP="009D700F">
            <w:pPr>
              <w:pStyle w:val="ListParagraph"/>
              <w:numPr>
                <w:ilvl w:val="0"/>
                <w:numId w:val="22"/>
              </w:numPr>
              <w:rPr>
                <w:b/>
                <w:sz w:val="44"/>
                <w:szCs w:val="32"/>
              </w:rPr>
            </w:pPr>
            <w:r w:rsidRPr="009D700F">
              <w:rPr>
                <w:b/>
                <w:sz w:val="44"/>
                <w:szCs w:val="32"/>
              </w:rPr>
              <w:t xml:space="preserve">If you decide to use </w:t>
            </w:r>
            <w:r w:rsidRPr="009D700F">
              <w:rPr>
                <w:b/>
                <w:color w:val="00B0F0"/>
                <w:sz w:val="44"/>
                <w:szCs w:val="32"/>
              </w:rPr>
              <w:t xml:space="preserve">natural pain relief </w:t>
            </w:r>
            <w:r w:rsidRPr="009D700F">
              <w:rPr>
                <w:b/>
                <w:sz w:val="44"/>
                <w:szCs w:val="32"/>
              </w:rPr>
              <w:t xml:space="preserve">(gas and air, </w:t>
            </w:r>
            <w:r w:rsidR="009D700F">
              <w:rPr>
                <w:b/>
                <w:sz w:val="44"/>
                <w:szCs w:val="32"/>
              </w:rPr>
              <w:t>UFO</w:t>
            </w:r>
            <w:r w:rsidRPr="009D700F">
              <w:rPr>
                <w:b/>
                <w:sz w:val="44"/>
                <w:szCs w:val="32"/>
              </w:rPr>
              <w:t xml:space="preserve"> and movement, massage etc), go to </w:t>
            </w:r>
            <w:r w:rsidRPr="009D700F">
              <w:rPr>
                <w:b/>
                <w:color w:val="FF0000"/>
                <w:sz w:val="44"/>
                <w:szCs w:val="32"/>
              </w:rPr>
              <w:t>M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13)</w:t>
            </w:r>
          </w:p>
        </w:tc>
      </w:tr>
      <w:tr w:rsidR="00D040B2" w:rsidRPr="00E7343F" w14:paraId="3A8AC574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2BEADD40" w14:textId="41507EA1" w:rsidR="00D040B2" w:rsidRDefault="00D040B2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9D700F">
              <w:rPr>
                <w:b/>
                <w:color w:val="FF0000"/>
                <w:sz w:val="52"/>
                <w:szCs w:val="40"/>
              </w:rPr>
              <w:lastRenderedPageBreak/>
              <w:t>T</w:t>
            </w:r>
            <w:r w:rsidR="00D37437">
              <w:rPr>
                <w:b/>
                <w:color w:val="FF0000"/>
                <w:sz w:val="52"/>
                <w:szCs w:val="40"/>
              </w:rPr>
              <w:t xml:space="preserve"> (20)</w:t>
            </w:r>
          </w:p>
          <w:p w14:paraId="0A2A4E42" w14:textId="77777777" w:rsidR="00F3538C" w:rsidRPr="009D700F" w:rsidRDefault="00F3538C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</w:p>
          <w:p w14:paraId="6C36BCC9" w14:textId="6D85D1B2" w:rsidR="00D040B2" w:rsidRPr="00E7343F" w:rsidRDefault="00D040B2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Contractions are still sporadic, and </w:t>
            </w:r>
            <w:r w:rsidR="009D700F">
              <w:rPr>
                <w:sz w:val="44"/>
                <w:szCs w:val="32"/>
              </w:rPr>
              <w:t>your</w:t>
            </w:r>
            <w:r w:rsidRPr="00E7343F">
              <w:rPr>
                <w:sz w:val="44"/>
                <w:szCs w:val="32"/>
              </w:rPr>
              <w:t xml:space="preserve"> caregiver recommends a syntocinon drip to speed things along. You are concerned about intense contractions and request additional pain relief. Continuous f</w:t>
            </w:r>
            <w:r w:rsidR="009D700F">
              <w:rPr>
                <w:sz w:val="44"/>
                <w:szCs w:val="32"/>
              </w:rPr>
              <w:t>o</w:t>
            </w:r>
            <w:r w:rsidRPr="00E7343F">
              <w:rPr>
                <w:sz w:val="44"/>
                <w:szCs w:val="32"/>
              </w:rPr>
              <w:t xml:space="preserve">etal monitoring (CFM) of the </w:t>
            </w:r>
            <w:r w:rsidR="009D700F">
              <w:rPr>
                <w:sz w:val="44"/>
                <w:szCs w:val="32"/>
              </w:rPr>
              <w:t xml:space="preserve">baby’s </w:t>
            </w:r>
            <w:r w:rsidRPr="00E7343F">
              <w:rPr>
                <w:sz w:val="44"/>
                <w:szCs w:val="32"/>
              </w:rPr>
              <w:t>heartbeat is standard procedure.</w:t>
            </w:r>
          </w:p>
          <w:p w14:paraId="0AF55160" w14:textId="77777777" w:rsidR="00D040B2" w:rsidRPr="00E7343F" w:rsidRDefault="00D040B2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003F8826" w14:textId="77777777" w:rsidR="00D040B2" w:rsidRPr="00E7343F" w:rsidRDefault="00D040B2" w:rsidP="0015107C">
            <w:pPr>
              <w:rPr>
                <w:b/>
                <w:color w:val="00B0F0"/>
                <w:sz w:val="44"/>
                <w:szCs w:val="32"/>
              </w:rPr>
            </w:pPr>
            <w:r w:rsidRPr="00E7343F">
              <w:rPr>
                <w:b/>
                <w:color w:val="00B0F0"/>
                <w:sz w:val="44"/>
                <w:szCs w:val="32"/>
              </w:rPr>
              <w:t>What do you choose?</w:t>
            </w:r>
          </w:p>
          <w:p w14:paraId="2056DD18" w14:textId="77777777" w:rsidR="00D040B2" w:rsidRPr="00E7343F" w:rsidRDefault="00D040B2" w:rsidP="0015107C">
            <w:pPr>
              <w:rPr>
                <w:b/>
                <w:sz w:val="44"/>
                <w:szCs w:val="32"/>
              </w:rPr>
            </w:pPr>
          </w:p>
          <w:p w14:paraId="3F6C998B" w14:textId="3E141036" w:rsidR="00D040B2" w:rsidRPr="005F1DAF" w:rsidRDefault="00D040B2" w:rsidP="005F1DAF">
            <w:pPr>
              <w:pStyle w:val="ListParagraph"/>
              <w:numPr>
                <w:ilvl w:val="0"/>
                <w:numId w:val="23"/>
              </w:numPr>
              <w:rPr>
                <w:b/>
                <w:sz w:val="44"/>
                <w:szCs w:val="32"/>
              </w:rPr>
            </w:pPr>
            <w:r w:rsidRPr="005F1DAF">
              <w:rPr>
                <w:b/>
                <w:sz w:val="44"/>
                <w:szCs w:val="32"/>
              </w:rPr>
              <w:t xml:space="preserve">If you opt for </w:t>
            </w:r>
            <w:r w:rsidRPr="005F1DAF">
              <w:rPr>
                <w:b/>
                <w:color w:val="00B0F0"/>
                <w:sz w:val="44"/>
                <w:szCs w:val="32"/>
              </w:rPr>
              <w:t>opioids and CFM</w:t>
            </w:r>
            <w:r w:rsidRPr="005F1DAF">
              <w:rPr>
                <w:b/>
                <w:sz w:val="44"/>
                <w:szCs w:val="32"/>
              </w:rPr>
              <w:t xml:space="preserve">, go to </w:t>
            </w:r>
            <w:r w:rsidRPr="005F1DAF">
              <w:rPr>
                <w:b/>
                <w:color w:val="FF0000"/>
                <w:sz w:val="44"/>
                <w:szCs w:val="32"/>
              </w:rPr>
              <w:t>Y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5)</w:t>
            </w:r>
          </w:p>
          <w:p w14:paraId="444B37B9" w14:textId="343B3A88" w:rsidR="00D040B2" w:rsidRPr="005F1DAF" w:rsidRDefault="00D040B2" w:rsidP="005F1DAF">
            <w:pPr>
              <w:pStyle w:val="ListParagraph"/>
              <w:numPr>
                <w:ilvl w:val="0"/>
                <w:numId w:val="23"/>
              </w:numPr>
              <w:rPr>
                <w:b/>
                <w:sz w:val="44"/>
                <w:szCs w:val="32"/>
              </w:rPr>
            </w:pPr>
            <w:r w:rsidRPr="005F1DAF">
              <w:rPr>
                <w:b/>
                <w:sz w:val="44"/>
                <w:szCs w:val="32"/>
              </w:rPr>
              <w:t xml:space="preserve">If you opt for </w:t>
            </w:r>
            <w:r w:rsidRPr="005F1DAF">
              <w:rPr>
                <w:b/>
                <w:color w:val="00B0F0"/>
                <w:sz w:val="44"/>
                <w:szCs w:val="32"/>
              </w:rPr>
              <w:t>opioids and intermittent monitoring</w:t>
            </w:r>
            <w:r w:rsidRPr="005F1DAF">
              <w:rPr>
                <w:b/>
                <w:sz w:val="44"/>
                <w:szCs w:val="32"/>
              </w:rPr>
              <w:t xml:space="preserve">, go to </w:t>
            </w:r>
            <w:r w:rsidRPr="005F1DAF">
              <w:rPr>
                <w:b/>
                <w:color w:val="FF0000"/>
                <w:sz w:val="44"/>
                <w:szCs w:val="32"/>
              </w:rPr>
              <w:t>W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3)</w:t>
            </w:r>
          </w:p>
          <w:p w14:paraId="3A8AC573" w14:textId="24EFD0FD" w:rsidR="00D040B2" w:rsidRPr="005F1DAF" w:rsidRDefault="00D040B2" w:rsidP="005F1DAF">
            <w:pPr>
              <w:pStyle w:val="ListParagraph"/>
              <w:numPr>
                <w:ilvl w:val="0"/>
                <w:numId w:val="23"/>
              </w:numPr>
              <w:rPr>
                <w:b/>
                <w:sz w:val="44"/>
                <w:szCs w:val="32"/>
              </w:rPr>
            </w:pPr>
            <w:r w:rsidRPr="005F1DAF">
              <w:rPr>
                <w:b/>
                <w:sz w:val="44"/>
                <w:szCs w:val="32"/>
              </w:rPr>
              <w:t xml:space="preserve">If you opt for an </w:t>
            </w:r>
            <w:r w:rsidRPr="005F1DAF">
              <w:rPr>
                <w:b/>
                <w:color w:val="00B0F0"/>
                <w:sz w:val="44"/>
                <w:szCs w:val="32"/>
              </w:rPr>
              <w:t>epidural</w:t>
            </w:r>
            <w:r w:rsidRPr="005F1DAF">
              <w:rPr>
                <w:b/>
                <w:sz w:val="44"/>
                <w:szCs w:val="32"/>
              </w:rPr>
              <w:t xml:space="preserve">, go to </w:t>
            </w:r>
            <w:r w:rsidRPr="005F1DAF">
              <w:rPr>
                <w:b/>
                <w:color w:val="FF0000"/>
                <w:sz w:val="44"/>
                <w:szCs w:val="32"/>
              </w:rPr>
              <w:t>X</w:t>
            </w:r>
            <w:r w:rsidR="00D37437">
              <w:rPr>
                <w:b/>
                <w:color w:val="FF0000"/>
                <w:sz w:val="44"/>
                <w:szCs w:val="32"/>
              </w:rPr>
              <w:t xml:space="preserve"> (24)</w:t>
            </w:r>
          </w:p>
        </w:tc>
      </w:tr>
      <w:tr w:rsidR="00D040B2" w:rsidRPr="00E7343F" w14:paraId="3626FCB9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5C133265" w14:textId="77777777" w:rsidR="00D040B2" w:rsidRPr="00E7343F" w:rsidRDefault="00D040B2" w:rsidP="0015107C">
            <w:pPr>
              <w:jc w:val="center"/>
              <w:rPr>
                <w:b/>
                <w:color w:val="FF0000"/>
                <w:sz w:val="44"/>
                <w:szCs w:val="32"/>
              </w:rPr>
            </w:pPr>
          </w:p>
          <w:p w14:paraId="678131B1" w14:textId="302A7088" w:rsidR="00D040B2" w:rsidRPr="00F3538C" w:rsidRDefault="00D040B2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F3538C">
              <w:rPr>
                <w:b/>
                <w:color w:val="FF0000"/>
                <w:sz w:val="52"/>
                <w:szCs w:val="40"/>
              </w:rPr>
              <w:t>U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1)</w:t>
            </w:r>
          </w:p>
          <w:p w14:paraId="6507EF54" w14:textId="77777777" w:rsidR="00F3538C" w:rsidRDefault="00F3538C" w:rsidP="0015107C">
            <w:pPr>
              <w:jc w:val="both"/>
              <w:rPr>
                <w:sz w:val="44"/>
                <w:szCs w:val="32"/>
              </w:rPr>
            </w:pPr>
          </w:p>
          <w:p w14:paraId="625C4DCF" w14:textId="4161EE83" w:rsidR="00D040B2" w:rsidRPr="00E7343F" w:rsidRDefault="00D040B2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 xml:space="preserve">After pushing for more than 2 hours, </w:t>
            </w:r>
            <w:r w:rsidR="00BB71F0" w:rsidRPr="00E7343F">
              <w:rPr>
                <w:sz w:val="44"/>
                <w:szCs w:val="32"/>
              </w:rPr>
              <w:t xml:space="preserve">you and </w:t>
            </w:r>
            <w:r w:rsidRPr="00E7343F">
              <w:rPr>
                <w:sz w:val="44"/>
                <w:szCs w:val="32"/>
              </w:rPr>
              <w:t xml:space="preserve">your caregiver </w:t>
            </w:r>
            <w:r w:rsidR="00BB71F0" w:rsidRPr="00E7343F">
              <w:rPr>
                <w:sz w:val="44"/>
                <w:szCs w:val="32"/>
              </w:rPr>
              <w:t>decide you need some</w:t>
            </w:r>
            <w:r w:rsidRPr="00E7343F">
              <w:rPr>
                <w:sz w:val="44"/>
                <w:szCs w:val="32"/>
              </w:rPr>
              <w:t xml:space="preserve"> assistance.</w:t>
            </w:r>
          </w:p>
          <w:p w14:paraId="0A21D75E" w14:textId="77777777" w:rsidR="00D040B2" w:rsidRPr="00E7343F" w:rsidRDefault="00D040B2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4F4FEA78" w14:textId="77777777" w:rsidR="00D040B2" w:rsidRPr="00E7343F" w:rsidRDefault="00D040B2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47E2D5B6" w14:textId="77777777" w:rsidR="00D040B2" w:rsidRPr="00E7343F" w:rsidRDefault="00D040B2" w:rsidP="0015107C">
            <w:pPr>
              <w:rPr>
                <w:b/>
                <w:sz w:val="44"/>
                <w:szCs w:val="32"/>
              </w:rPr>
            </w:pPr>
          </w:p>
          <w:p w14:paraId="642D71F8" w14:textId="2B1F34FD" w:rsidR="00D040B2" w:rsidRPr="00F3538C" w:rsidRDefault="00D040B2" w:rsidP="00F3538C">
            <w:pPr>
              <w:pStyle w:val="ListParagraph"/>
              <w:numPr>
                <w:ilvl w:val="0"/>
                <w:numId w:val="24"/>
              </w:numPr>
              <w:rPr>
                <w:b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>1</w:t>
            </w:r>
            <w:r w:rsidRPr="00F3538C">
              <w:rPr>
                <w:b/>
                <w:sz w:val="44"/>
                <w:szCs w:val="32"/>
              </w:rPr>
              <w:t xml:space="preserve">, </w:t>
            </w:r>
            <w:r w:rsidRPr="00F3538C">
              <w:rPr>
                <w:b/>
                <w:color w:val="7030A0"/>
                <w:sz w:val="44"/>
                <w:szCs w:val="32"/>
              </w:rPr>
              <w:t xml:space="preserve">2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3</w:t>
            </w:r>
            <w:r w:rsidRPr="00F3538C">
              <w:rPr>
                <w:b/>
                <w:sz w:val="44"/>
                <w:szCs w:val="32"/>
              </w:rPr>
              <w:t>, your baby is born by ventouse.</w:t>
            </w:r>
          </w:p>
          <w:p w14:paraId="3E7A228B" w14:textId="06CD2CC9" w:rsidR="00D040B2" w:rsidRPr="00F3538C" w:rsidRDefault="00F3538C" w:rsidP="00F3538C">
            <w:pPr>
              <w:pStyle w:val="ListParagraph"/>
              <w:numPr>
                <w:ilvl w:val="0"/>
                <w:numId w:val="24"/>
              </w:numPr>
              <w:rPr>
                <w:b/>
                <w:sz w:val="44"/>
                <w:szCs w:val="32"/>
              </w:rPr>
            </w:pPr>
            <w:r w:rsidRPr="00E7343F">
              <w:rPr>
                <w:noProof/>
                <w:lang w:eastAsia="en-GB"/>
              </w:rPr>
              <w:drawing>
                <wp:anchor distT="0" distB="0" distL="114300" distR="114300" simplePos="0" relativeHeight="251720192" behindDoc="0" locked="0" layoutInCell="1" allowOverlap="1" wp14:anchorId="4D441D25" wp14:editId="0633C0CA">
                  <wp:simplePos x="0" y="0"/>
                  <wp:positionH relativeFrom="column">
                    <wp:posOffset>5603875</wp:posOffset>
                  </wp:positionH>
                  <wp:positionV relativeFrom="paragraph">
                    <wp:posOffset>89535</wp:posOffset>
                  </wp:positionV>
                  <wp:extent cx="885825" cy="1583690"/>
                  <wp:effectExtent l="0" t="0" r="9525" b="0"/>
                  <wp:wrapSquare wrapText="bothSides"/>
                  <wp:docPr id="15" name="Picture 15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040B2" w:rsidRPr="00F3538C">
              <w:rPr>
                <w:b/>
                <w:sz w:val="44"/>
                <w:szCs w:val="32"/>
              </w:rPr>
              <w:t xml:space="preserve">If you get a </w:t>
            </w:r>
            <w:r w:rsidR="00D040B2" w:rsidRPr="00F3538C">
              <w:rPr>
                <w:b/>
                <w:color w:val="7030A0"/>
                <w:sz w:val="44"/>
                <w:szCs w:val="32"/>
              </w:rPr>
              <w:t>4</w:t>
            </w:r>
            <w:r w:rsidR="00D040B2" w:rsidRPr="00F3538C">
              <w:rPr>
                <w:b/>
                <w:sz w:val="44"/>
                <w:szCs w:val="32"/>
              </w:rPr>
              <w:t>, your baby is born by forceps.</w:t>
            </w:r>
          </w:p>
          <w:p w14:paraId="6E8BF41A" w14:textId="4017AF23" w:rsidR="00D040B2" w:rsidRPr="00F3538C" w:rsidRDefault="00D040B2" w:rsidP="00F3538C">
            <w:pPr>
              <w:pStyle w:val="ListParagraph"/>
              <w:numPr>
                <w:ilvl w:val="0"/>
                <w:numId w:val="24"/>
              </w:numPr>
              <w:rPr>
                <w:b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6</w:t>
            </w:r>
            <w:r w:rsidRPr="00F3538C">
              <w:rPr>
                <w:b/>
                <w:sz w:val="44"/>
                <w:szCs w:val="32"/>
              </w:rPr>
              <w:t xml:space="preserve">, your baby is born by caesarean. </w:t>
            </w:r>
          </w:p>
          <w:p w14:paraId="0A207FD6" w14:textId="2E0812FD" w:rsidR="00D040B2" w:rsidRPr="00E7343F" w:rsidRDefault="00D040B2" w:rsidP="0015107C">
            <w:pPr>
              <w:rPr>
                <w:b/>
                <w:sz w:val="44"/>
                <w:szCs w:val="32"/>
              </w:rPr>
            </w:pPr>
          </w:p>
          <w:p w14:paraId="21904154" w14:textId="712CECA5" w:rsidR="00D040B2" w:rsidRPr="00E7343F" w:rsidRDefault="00D040B2" w:rsidP="0015107C">
            <w:pPr>
              <w:jc w:val="center"/>
              <w:rPr>
                <w:b/>
                <w:color w:val="FF0000"/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</w:tc>
      </w:tr>
      <w:tr w:rsidR="006B6907" w:rsidRPr="00E7343F" w14:paraId="3A8AC57F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440AC5EA" w14:textId="77777777" w:rsidR="006B6907" w:rsidRPr="00E7343F" w:rsidRDefault="006B6907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6C577C38" w14:textId="107579E7" w:rsidR="006B6907" w:rsidRPr="005F1DAF" w:rsidRDefault="006B6907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5F1DAF">
              <w:rPr>
                <w:b/>
                <w:color w:val="FF0000"/>
                <w:sz w:val="52"/>
                <w:szCs w:val="40"/>
              </w:rPr>
              <w:t>V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2)</w:t>
            </w:r>
          </w:p>
          <w:p w14:paraId="4B4E0EC4" w14:textId="77777777" w:rsidR="005F1DAF" w:rsidRDefault="005F1DAF" w:rsidP="0015107C">
            <w:pPr>
              <w:jc w:val="both"/>
              <w:rPr>
                <w:sz w:val="44"/>
                <w:szCs w:val="32"/>
              </w:rPr>
            </w:pPr>
          </w:p>
          <w:p w14:paraId="734564DB" w14:textId="59E8994D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r baby is born vaginally after a 1 hour second stage.</w:t>
            </w:r>
            <w:r w:rsidRPr="00E7343F">
              <w:rPr>
                <w:b/>
                <w:sz w:val="44"/>
                <w:szCs w:val="32"/>
              </w:rPr>
              <w:t xml:space="preserve"> </w:t>
            </w:r>
          </w:p>
          <w:p w14:paraId="483B10C8" w14:textId="77777777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</w:p>
          <w:p w14:paraId="0A1058C9" w14:textId="33FF7CC7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  <w:p w14:paraId="3A8AC57A" w14:textId="6B629E5B" w:rsidR="006B6907" w:rsidRPr="00E7343F" w:rsidRDefault="00F3538C" w:rsidP="0015107C">
            <w:pPr>
              <w:jc w:val="center"/>
              <w:rPr>
                <w:b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718144" behindDoc="0" locked="0" layoutInCell="1" allowOverlap="1" wp14:anchorId="7688B149" wp14:editId="5C19A705">
                  <wp:simplePos x="0" y="0"/>
                  <wp:positionH relativeFrom="column">
                    <wp:posOffset>3317875</wp:posOffset>
                  </wp:positionH>
                  <wp:positionV relativeFrom="paragraph">
                    <wp:posOffset>295275</wp:posOffset>
                  </wp:positionV>
                  <wp:extent cx="885825" cy="1583690"/>
                  <wp:effectExtent l="0" t="0" r="9525" b="0"/>
                  <wp:wrapSquare wrapText="bothSides"/>
                  <wp:docPr id="14" name="Picture 14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A8AC57E" w14:textId="2E290D1D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</w:tc>
      </w:tr>
      <w:tr w:rsidR="006B6907" w:rsidRPr="00E7343F" w14:paraId="66C33C3B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2D3749E9" w14:textId="77233F62" w:rsidR="006B6907" w:rsidRPr="00F3538C" w:rsidRDefault="006B6907" w:rsidP="006950B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F3538C">
              <w:rPr>
                <w:b/>
                <w:color w:val="FF0000"/>
                <w:sz w:val="52"/>
                <w:szCs w:val="40"/>
              </w:rPr>
              <w:t>W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3)</w:t>
            </w:r>
          </w:p>
          <w:p w14:paraId="78A758BB" w14:textId="77777777" w:rsidR="00F3538C" w:rsidRDefault="00F3538C" w:rsidP="006950BC">
            <w:pPr>
              <w:jc w:val="both"/>
              <w:rPr>
                <w:sz w:val="44"/>
                <w:szCs w:val="32"/>
              </w:rPr>
            </w:pPr>
          </w:p>
          <w:p w14:paraId="3D1B34A7" w14:textId="083BC954" w:rsidR="006B6907" w:rsidRPr="00E7343F" w:rsidRDefault="006B6907" w:rsidP="006950B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relax with the opioid. Labour progresses well, and your baby is born vaginally with no complications 5 hours later.</w:t>
            </w:r>
            <w:r w:rsidRPr="00E7343F">
              <w:rPr>
                <w:b/>
                <w:sz w:val="44"/>
                <w:szCs w:val="32"/>
              </w:rPr>
              <w:t xml:space="preserve"> </w:t>
            </w:r>
          </w:p>
          <w:p w14:paraId="57BFCFAC" w14:textId="1BFF3F54" w:rsidR="006B6907" w:rsidRPr="00E7343F" w:rsidRDefault="006B6907" w:rsidP="006950BC">
            <w:pPr>
              <w:jc w:val="both"/>
              <w:rPr>
                <w:b/>
                <w:sz w:val="44"/>
                <w:szCs w:val="32"/>
              </w:rPr>
            </w:pPr>
          </w:p>
          <w:p w14:paraId="34E24023" w14:textId="2A2D4738" w:rsidR="006B6907" w:rsidRPr="00E7343F" w:rsidRDefault="00F3538C" w:rsidP="0015107C">
            <w:pPr>
              <w:jc w:val="center"/>
              <w:rPr>
                <w:b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722240" behindDoc="0" locked="0" layoutInCell="1" allowOverlap="1" wp14:anchorId="1742F0EC" wp14:editId="586E7ADE">
                  <wp:simplePos x="0" y="0"/>
                  <wp:positionH relativeFrom="column">
                    <wp:posOffset>2851150</wp:posOffset>
                  </wp:positionH>
                  <wp:positionV relativeFrom="paragraph">
                    <wp:posOffset>877570</wp:posOffset>
                  </wp:positionV>
                  <wp:extent cx="885825" cy="1583690"/>
                  <wp:effectExtent l="0" t="0" r="9525" b="0"/>
                  <wp:wrapSquare wrapText="bothSides"/>
                  <wp:docPr id="16" name="Picture 16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B6907" w:rsidRPr="00E7343F">
              <w:rPr>
                <w:b/>
                <w:color w:val="FF0000"/>
                <w:sz w:val="44"/>
                <w:szCs w:val="32"/>
              </w:rPr>
              <w:t>Congratulations!</w:t>
            </w:r>
          </w:p>
        </w:tc>
      </w:tr>
      <w:tr w:rsidR="006B6907" w:rsidRPr="00E7343F" w14:paraId="3A8AC591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175ED78B" w14:textId="61C88BBB" w:rsidR="006B6907" w:rsidRPr="00F3538C" w:rsidRDefault="006B6907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F3538C">
              <w:rPr>
                <w:b/>
                <w:color w:val="FF0000"/>
                <w:sz w:val="52"/>
                <w:szCs w:val="40"/>
              </w:rPr>
              <w:t>X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4)</w:t>
            </w:r>
          </w:p>
          <w:p w14:paraId="194B2C0A" w14:textId="77777777" w:rsidR="00F3538C" w:rsidRDefault="00F3538C" w:rsidP="0015107C">
            <w:pPr>
              <w:jc w:val="both"/>
              <w:rPr>
                <w:sz w:val="44"/>
                <w:szCs w:val="32"/>
              </w:rPr>
            </w:pPr>
          </w:p>
          <w:p w14:paraId="2C7FA898" w14:textId="2611F0AF" w:rsidR="006B6907" w:rsidRPr="00E7343F" w:rsidRDefault="006B6907" w:rsidP="0015107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You relax with the epidural and labour progresses. After 3 hours, you are ready to push.</w:t>
            </w:r>
          </w:p>
          <w:p w14:paraId="3873926E" w14:textId="77777777" w:rsidR="006B6907" w:rsidRPr="00E7343F" w:rsidRDefault="006B6907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44C55D2D" w14:textId="77777777" w:rsidR="006B6907" w:rsidRPr="00E7343F" w:rsidRDefault="006B6907" w:rsidP="0015107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.</w:t>
            </w:r>
          </w:p>
          <w:p w14:paraId="629471AB" w14:textId="77777777" w:rsidR="006B6907" w:rsidRPr="00E7343F" w:rsidRDefault="006B6907" w:rsidP="0015107C">
            <w:pPr>
              <w:rPr>
                <w:b/>
                <w:sz w:val="44"/>
                <w:szCs w:val="32"/>
              </w:rPr>
            </w:pPr>
          </w:p>
          <w:p w14:paraId="73D9A3A8" w14:textId="39D42B5E" w:rsidR="006B6907" w:rsidRPr="00F3538C" w:rsidRDefault="006B6907" w:rsidP="00F3538C">
            <w:pPr>
              <w:pStyle w:val="ListParagraph"/>
              <w:numPr>
                <w:ilvl w:val="0"/>
                <w:numId w:val="25"/>
              </w:numPr>
              <w:rPr>
                <w:b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>1</w:t>
            </w:r>
            <w:r w:rsidRPr="00F3538C">
              <w:rPr>
                <w:b/>
                <w:color w:val="FF0000"/>
                <w:sz w:val="44"/>
                <w:szCs w:val="32"/>
              </w:rPr>
              <w:t xml:space="preserve">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2</w:t>
            </w:r>
            <w:r w:rsidRPr="00F3538C">
              <w:rPr>
                <w:b/>
                <w:sz w:val="44"/>
                <w:szCs w:val="32"/>
              </w:rPr>
              <w:t>, your baby is born vaginally with no complications 2 hours later.</w:t>
            </w:r>
          </w:p>
          <w:p w14:paraId="7F684B81" w14:textId="69906CDB" w:rsidR="006B6907" w:rsidRPr="00F3538C" w:rsidRDefault="00F3538C" w:rsidP="00F3538C">
            <w:pPr>
              <w:pStyle w:val="ListParagraph"/>
              <w:numPr>
                <w:ilvl w:val="0"/>
                <w:numId w:val="25"/>
              </w:numPr>
              <w:rPr>
                <w:b/>
                <w:sz w:val="44"/>
                <w:szCs w:val="32"/>
              </w:rPr>
            </w:pPr>
            <w:r w:rsidRPr="00E7343F">
              <w:rPr>
                <w:noProof/>
                <w:lang w:eastAsia="en-GB"/>
              </w:rPr>
              <w:drawing>
                <wp:anchor distT="0" distB="0" distL="114300" distR="114300" simplePos="0" relativeHeight="251724288" behindDoc="0" locked="0" layoutInCell="1" allowOverlap="1" wp14:anchorId="24AC9D7C" wp14:editId="28159A5E">
                  <wp:simplePos x="0" y="0"/>
                  <wp:positionH relativeFrom="column">
                    <wp:posOffset>5794375</wp:posOffset>
                  </wp:positionH>
                  <wp:positionV relativeFrom="paragraph">
                    <wp:posOffset>163830</wp:posOffset>
                  </wp:positionV>
                  <wp:extent cx="885825" cy="1583690"/>
                  <wp:effectExtent l="0" t="0" r="9525" b="0"/>
                  <wp:wrapSquare wrapText="bothSides"/>
                  <wp:docPr id="17" name="Picture 17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B6907" w:rsidRPr="00F3538C">
              <w:rPr>
                <w:b/>
                <w:sz w:val="44"/>
                <w:szCs w:val="32"/>
              </w:rPr>
              <w:t xml:space="preserve">If you get a </w:t>
            </w:r>
            <w:r w:rsidR="006B6907" w:rsidRPr="00F3538C">
              <w:rPr>
                <w:b/>
                <w:color w:val="7030A0"/>
                <w:sz w:val="44"/>
                <w:szCs w:val="32"/>
              </w:rPr>
              <w:t>3</w:t>
            </w:r>
            <w:r w:rsidR="006B6907" w:rsidRPr="00F3538C">
              <w:rPr>
                <w:b/>
                <w:color w:val="FF0000"/>
                <w:sz w:val="44"/>
                <w:szCs w:val="32"/>
              </w:rPr>
              <w:t xml:space="preserve"> </w:t>
            </w:r>
            <w:r w:rsidR="006B6907" w:rsidRPr="00F3538C">
              <w:rPr>
                <w:b/>
                <w:sz w:val="44"/>
                <w:szCs w:val="32"/>
              </w:rPr>
              <w:t xml:space="preserve">or </w:t>
            </w:r>
            <w:r w:rsidR="006B6907" w:rsidRPr="00F3538C">
              <w:rPr>
                <w:b/>
                <w:color w:val="7030A0"/>
                <w:sz w:val="44"/>
                <w:szCs w:val="32"/>
              </w:rPr>
              <w:t>4</w:t>
            </w:r>
            <w:r w:rsidR="006B6907" w:rsidRPr="00F3538C">
              <w:rPr>
                <w:b/>
                <w:sz w:val="44"/>
                <w:szCs w:val="32"/>
              </w:rPr>
              <w:t>, your baby is born with ventouse or forceps.</w:t>
            </w:r>
          </w:p>
          <w:p w14:paraId="5F258E38" w14:textId="55DA30AE" w:rsidR="006B6907" w:rsidRPr="00F3538C" w:rsidRDefault="006B6907" w:rsidP="00F3538C">
            <w:pPr>
              <w:pStyle w:val="ListParagraph"/>
              <w:numPr>
                <w:ilvl w:val="0"/>
                <w:numId w:val="25"/>
              </w:numPr>
              <w:rPr>
                <w:b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>5</w:t>
            </w:r>
            <w:r w:rsidRPr="00F3538C">
              <w:rPr>
                <w:b/>
                <w:color w:val="FF0000"/>
                <w:sz w:val="44"/>
                <w:szCs w:val="32"/>
              </w:rPr>
              <w:t xml:space="preserve">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6</w:t>
            </w:r>
            <w:r w:rsidRPr="00F3538C">
              <w:rPr>
                <w:b/>
                <w:sz w:val="44"/>
                <w:szCs w:val="32"/>
              </w:rPr>
              <w:t xml:space="preserve">, your baby is born by caesarean. </w:t>
            </w:r>
          </w:p>
          <w:p w14:paraId="3A8AC590" w14:textId="018A4CAE" w:rsidR="006B6907" w:rsidRPr="00F3538C" w:rsidRDefault="006B6907" w:rsidP="00F3538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</w:tc>
      </w:tr>
      <w:tr w:rsidR="006B6907" w:rsidRPr="00E7343F" w14:paraId="05640E93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66FBE1CA" w14:textId="77777777" w:rsidR="006B6907" w:rsidRPr="00E7343F" w:rsidRDefault="006B6907" w:rsidP="006950BC">
            <w:pPr>
              <w:jc w:val="center"/>
              <w:rPr>
                <w:b/>
                <w:color w:val="FF0000"/>
                <w:sz w:val="44"/>
                <w:szCs w:val="32"/>
              </w:rPr>
            </w:pPr>
          </w:p>
          <w:p w14:paraId="6811FCD0" w14:textId="1C49E255" w:rsidR="006B6907" w:rsidRPr="00F3538C" w:rsidRDefault="006B6907" w:rsidP="006950B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F3538C">
              <w:rPr>
                <w:b/>
                <w:color w:val="FF0000"/>
                <w:sz w:val="52"/>
                <w:szCs w:val="40"/>
              </w:rPr>
              <w:t>Y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5)</w:t>
            </w:r>
          </w:p>
          <w:p w14:paraId="2A3FFA3E" w14:textId="77777777" w:rsidR="00F3538C" w:rsidRDefault="00F3538C" w:rsidP="006950BC">
            <w:pPr>
              <w:jc w:val="both"/>
              <w:rPr>
                <w:sz w:val="44"/>
                <w:szCs w:val="32"/>
              </w:rPr>
            </w:pPr>
          </w:p>
          <w:p w14:paraId="151CB020" w14:textId="0A2E38A6" w:rsidR="006B6907" w:rsidRPr="00E7343F" w:rsidRDefault="006B6907" w:rsidP="006950BC">
            <w:pPr>
              <w:jc w:val="both"/>
              <w:rPr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Continuous Foetal Monitoring means you are unable to remain mobile.</w:t>
            </w:r>
          </w:p>
          <w:p w14:paraId="089D7912" w14:textId="77777777" w:rsidR="006B6907" w:rsidRPr="00E7343F" w:rsidRDefault="006B6907" w:rsidP="006950BC">
            <w:pPr>
              <w:jc w:val="center"/>
              <w:rPr>
                <w:b/>
                <w:sz w:val="44"/>
                <w:szCs w:val="32"/>
              </w:rPr>
            </w:pPr>
          </w:p>
          <w:p w14:paraId="1C3A58EB" w14:textId="77777777" w:rsidR="006B6907" w:rsidRPr="00E7343F" w:rsidRDefault="006B6907" w:rsidP="006950BC">
            <w:pPr>
              <w:rPr>
                <w:b/>
                <w:color w:val="7030A0"/>
                <w:sz w:val="44"/>
                <w:szCs w:val="32"/>
              </w:rPr>
            </w:pPr>
            <w:r w:rsidRPr="00E7343F">
              <w:rPr>
                <w:b/>
                <w:color w:val="7030A0"/>
                <w:sz w:val="44"/>
                <w:szCs w:val="32"/>
              </w:rPr>
              <w:t>Roll the die</w:t>
            </w:r>
          </w:p>
          <w:p w14:paraId="0571FDC0" w14:textId="77777777" w:rsidR="006B6907" w:rsidRPr="00E7343F" w:rsidRDefault="006B6907" w:rsidP="006950BC">
            <w:pPr>
              <w:jc w:val="center"/>
              <w:rPr>
                <w:b/>
                <w:sz w:val="44"/>
                <w:szCs w:val="32"/>
              </w:rPr>
            </w:pPr>
          </w:p>
          <w:p w14:paraId="01206214" w14:textId="454067AE" w:rsidR="006B6907" w:rsidRPr="00F3538C" w:rsidRDefault="006B6907" w:rsidP="00F3538C">
            <w:pPr>
              <w:pStyle w:val="ListParagraph"/>
              <w:numPr>
                <w:ilvl w:val="0"/>
                <w:numId w:val="26"/>
              </w:numPr>
              <w:rPr>
                <w:b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>1</w:t>
            </w:r>
            <w:r w:rsidRPr="00F3538C">
              <w:rPr>
                <w:b/>
                <w:sz w:val="44"/>
                <w:szCs w:val="32"/>
              </w:rPr>
              <w:t xml:space="preserve">, </w:t>
            </w:r>
            <w:r w:rsidRPr="00F3538C">
              <w:rPr>
                <w:b/>
                <w:color w:val="7030A0"/>
                <w:sz w:val="44"/>
                <w:szCs w:val="32"/>
              </w:rPr>
              <w:t xml:space="preserve">2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3</w:t>
            </w:r>
            <w:r w:rsidRPr="00F3538C">
              <w:rPr>
                <w:b/>
                <w:sz w:val="44"/>
                <w:szCs w:val="32"/>
              </w:rPr>
              <w:t xml:space="preserve">, go to </w:t>
            </w:r>
            <w:r w:rsidRPr="00F3538C">
              <w:rPr>
                <w:b/>
                <w:color w:val="FF0000"/>
                <w:sz w:val="44"/>
                <w:szCs w:val="32"/>
              </w:rPr>
              <w:t>M</w:t>
            </w:r>
            <w:r w:rsidR="009E0025">
              <w:rPr>
                <w:b/>
                <w:color w:val="FF0000"/>
                <w:sz w:val="44"/>
                <w:szCs w:val="32"/>
              </w:rPr>
              <w:t xml:space="preserve"> (13)</w:t>
            </w:r>
          </w:p>
          <w:p w14:paraId="02E77AF1" w14:textId="48BECBDC" w:rsidR="006B6907" w:rsidRPr="00F3538C" w:rsidRDefault="006B6907" w:rsidP="00F3538C">
            <w:pPr>
              <w:pStyle w:val="ListParagraph"/>
              <w:numPr>
                <w:ilvl w:val="0"/>
                <w:numId w:val="26"/>
              </w:numPr>
              <w:rPr>
                <w:b/>
                <w:color w:val="FF0000"/>
                <w:sz w:val="44"/>
                <w:szCs w:val="32"/>
              </w:rPr>
            </w:pPr>
            <w:r w:rsidRPr="00F3538C">
              <w:rPr>
                <w:b/>
                <w:sz w:val="44"/>
                <w:szCs w:val="32"/>
              </w:rPr>
              <w:t xml:space="preserve">If you get a </w:t>
            </w:r>
            <w:r w:rsidRPr="00F3538C">
              <w:rPr>
                <w:b/>
                <w:color w:val="7030A0"/>
                <w:sz w:val="44"/>
                <w:szCs w:val="32"/>
              </w:rPr>
              <w:t>4</w:t>
            </w:r>
            <w:r w:rsidRPr="00F3538C">
              <w:rPr>
                <w:b/>
                <w:sz w:val="44"/>
                <w:szCs w:val="32"/>
              </w:rPr>
              <w:t xml:space="preserve">, </w:t>
            </w:r>
            <w:r w:rsidRPr="00F3538C">
              <w:rPr>
                <w:b/>
                <w:color w:val="7030A0"/>
                <w:sz w:val="44"/>
                <w:szCs w:val="32"/>
              </w:rPr>
              <w:t xml:space="preserve">5 </w:t>
            </w:r>
            <w:r w:rsidRPr="00F3538C">
              <w:rPr>
                <w:b/>
                <w:sz w:val="44"/>
                <w:szCs w:val="32"/>
              </w:rPr>
              <w:t xml:space="preserve">or </w:t>
            </w:r>
            <w:r w:rsidRPr="00F3538C">
              <w:rPr>
                <w:b/>
                <w:color w:val="7030A0"/>
                <w:sz w:val="44"/>
                <w:szCs w:val="32"/>
              </w:rPr>
              <w:t>6</w:t>
            </w:r>
            <w:r w:rsidRPr="00F3538C">
              <w:rPr>
                <w:b/>
                <w:sz w:val="44"/>
                <w:szCs w:val="32"/>
              </w:rPr>
              <w:t xml:space="preserve">, go to </w:t>
            </w:r>
            <w:r w:rsidRPr="00F3538C">
              <w:rPr>
                <w:b/>
                <w:color w:val="FF0000"/>
                <w:sz w:val="44"/>
                <w:szCs w:val="32"/>
              </w:rPr>
              <w:t>Z</w:t>
            </w:r>
            <w:r w:rsidR="009E0025">
              <w:rPr>
                <w:b/>
                <w:color w:val="FF0000"/>
                <w:sz w:val="44"/>
                <w:szCs w:val="32"/>
              </w:rPr>
              <w:t xml:space="preserve"> (25)</w:t>
            </w:r>
          </w:p>
        </w:tc>
      </w:tr>
      <w:tr w:rsidR="006B6907" w:rsidRPr="00E7343F" w14:paraId="3A8AC5A0" w14:textId="77777777" w:rsidTr="00E7343F">
        <w:trPr>
          <w:cantSplit/>
          <w:trHeight w:val="7938"/>
        </w:trPr>
        <w:tc>
          <w:tcPr>
            <w:tcW w:w="10774" w:type="dxa"/>
            <w:shd w:val="clear" w:color="auto" w:fill="auto"/>
          </w:tcPr>
          <w:p w14:paraId="51CADC3D" w14:textId="77777777" w:rsidR="006B6907" w:rsidRPr="00E7343F" w:rsidRDefault="006B6907" w:rsidP="0015107C">
            <w:pPr>
              <w:jc w:val="center"/>
              <w:rPr>
                <w:b/>
                <w:sz w:val="44"/>
                <w:szCs w:val="32"/>
              </w:rPr>
            </w:pPr>
          </w:p>
          <w:p w14:paraId="6E6FF1B7" w14:textId="14F5BC4A" w:rsidR="006B6907" w:rsidRPr="00F3538C" w:rsidRDefault="006B6907" w:rsidP="0015107C">
            <w:pPr>
              <w:jc w:val="center"/>
              <w:rPr>
                <w:b/>
                <w:color w:val="FF0000"/>
                <w:sz w:val="52"/>
                <w:szCs w:val="40"/>
              </w:rPr>
            </w:pPr>
            <w:r w:rsidRPr="00F3538C">
              <w:rPr>
                <w:b/>
                <w:color w:val="FF0000"/>
                <w:sz w:val="52"/>
                <w:szCs w:val="40"/>
              </w:rPr>
              <w:t>Z</w:t>
            </w:r>
            <w:r w:rsidR="009E0025">
              <w:rPr>
                <w:b/>
                <w:color w:val="FF0000"/>
                <w:sz w:val="52"/>
                <w:szCs w:val="40"/>
              </w:rPr>
              <w:t xml:space="preserve"> (26)</w:t>
            </w:r>
          </w:p>
          <w:p w14:paraId="4C3C61CD" w14:textId="77777777" w:rsidR="00F3538C" w:rsidRDefault="00F3538C" w:rsidP="0015107C">
            <w:pPr>
              <w:jc w:val="both"/>
              <w:rPr>
                <w:sz w:val="44"/>
                <w:szCs w:val="32"/>
              </w:rPr>
            </w:pPr>
          </w:p>
          <w:p w14:paraId="5798E65A" w14:textId="24EDA76A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sz w:val="44"/>
                <w:szCs w:val="32"/>
              </w:rPr>
              <w:t>The monitor suggests that the baby may not be tolerating the labour so well. A caesarean is indicated. Your baby is born by caesarean about an hour later.</w:t>
            </w:r>
            <w:r w:rsidRPr="00E7343F">
              <w:rPr>
                <w:b/>
                <w:sz w:val="44"/>
                <w:szCs w:val="32"/>
              </w:rPr>
              <w:t xml:space="preserve"> </w:t>
            </w:r>
          </w:p>
          <w:p w14:paraId="1FC9E1B0" w14:textId="0BC17944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</w:p>
          <w:p w14:paraId="00DB0987" w14:textId="2D85E002" w:rsidR="006B6907" w:rsidRPr="00E7343F" w:rsidRDefault="006B6907" w:rsidP="0015107C">
            <w:pPr>
              <w:jc w:val="both"/>
              <w:rPr>
                <w:b/>
                <w:sz w:val="44"/>
                <w:szCs w:val="32"/>
              </w:rPr>
            </w:pPr>
            <w:r w:rsidRPr="00E7343F">
              <w:rPr>
                <w:b/>
                <w:color w:val="FF0000"/>
                <w:sz w:val="44"/>
                <w:szCs w:val="32"/>
              </w:rPr>
              <w:t>Congratulations!</w:t>
            </w:r>
            <w:r w:rsidRPr="00E7343F">
              <w:rPr>
                <w:noProof/>
                <w:sz w:val="44"/>
                <w:szCs w:val="32"/>
                <w:lang w:eastAsia="en-GB"/>
              </w:rPr>
              <w:t xml:space="preserve"> </w:t>
            </w:r>
          </w:p>
          <w:p w14:paraId="3A8AC597" w14:textId="1855DCDA" w:rsidR="006B6907" w:rsidRPr="00E7343F" w:rsidRDefault="00F3538C" w:rsidP="0015107C">
            <w:pPr>
              <w:jc w:val="center"/>
              <w:rPr>
                <w:rFonts w:cstheme="minorHAnsi"/>
                <w:b/>
                <w:color w:val="FF0000"/>
                <w:sz w:val="44"/>
                <w:szCs w:val="32"/>
              </w:rPr>
            </w:pPr>
            <w:r w:rsidRPr="00E7343F">
              <w:rPr>
                <w:noProof/>
                <w:sz w:val="44"/>
                <w:szCs w:val="32"/>
                <w:lang w:eastAsia="en-GB"/>
              </w:rPr>
              <w:drawing>
                <wp:anchor distT="0" distB="0" distL="114300" distR="114300" simplePos="0" relativeHeight="251726336" behindDoc="0" locked="0" layoutInCell="1" allowOverlap="1" wp14:anchorId="6A649955" wp14:editId="5D2170CA">
                  <wp:simplePos x="0" y="0"/>
                  <wp:positionH relativeFrom="column">
                    <wp:posOffset>2860675</wp:posOffset>
                  </wp:positionH>
                  <wp:positionV relativeFrom="paragraph">
                    <wp:posOffset>182245</wp:posOffset>
                  </wp:positionV>
                  <wp:extent cx="885825" cy="1583690"/>
                  <wp:effectExtent l="0" t="0" r="9525" b="0"/>
                  <wp:wrapSquare wrapText="bothSides"/>
                  <wp:docPr id="18" name="Picture 18" descr="C:\Users\Lucy Pedder\AppData\Local\Microsoft\Windows\INetCache\IE\K98KGRNV\babyhappy[1]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Lucy Pedder\AppData\Local\Microsoft\Windows\INetCache\IE\K98KGRNV\babyhappy[1]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825" cy="1583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A8AC599" w14:textId="36F5F881" w:rsidR="006B6907" w:rsidRPr="00E7343F" w:rsidRDefault="006B6907" w:rsidP="0015107C">
            <w:pPr>
              <w:jc w:val="both"/>
              <w:rPr>
                <w:sz w:val="44"/>
                <w:szCs w:val="32"/>
              </w:rPr>
            </w:pPr>
          </w:p>
          <w:p w14:paraId="3A8AC59F" w14:textId="5483AFA6" w:rsidR="006B6907" w:rsidRPr="00E7343F" w:rsidRDefault="006B6907" w:rsidP="0015107C">
            <w:pPr>
              <w:rPr>
                <w:b/>
                <w:sz w:val="44"/>
                <w:szCs w:val="32"/>
              </w:rPr>
            </w:pPr>
          </w:p>
        </w:tc>
      </w:tr>
    </w:tbl>
    <w:p w14:paraId="3A8AC5A1" w14:textId="77777777" w:rsidR="00352161" w:rsidRDefault="00352161" w:rsidP="006E5A39">
      <w:pPr>
        <w:rPr>
          <w:sz w:val="28"/>
          <w:szCs w:val="28"/>
        </w:rPr>
      </w:pPr>
    </w:p>
    <w:sectPr w:rsidR="00352161" w:rsidSect="006E5A3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1440" w:bottom="28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64A1B3" w14:textId="77777777" w:rsidR="00E81578" w:rsidRDefault="00E81578" w:rsidP="009E0025">
      <w:pPr>
        <w:spacing w:after="0" w:line="240" w:lineRule="auto"/>
      </w:pPr>
      <w:r>
        <w:separator/>
      </w:r>
    </w:p>
  </w:endnote>
  <w:endnote w:type="continuationSeparator" w:id="0">
    <w:p w14:paraId="1A8C5784" w14:textId="77777777" w:rsidR="00E81578" w:rsidRDefault="00E81578" w:rsidP="009E0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B0735" w14:textId="77777777" w:rsidR="009E0025" w:rsidRDefault="009E00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108D5" w14:textId="4749769D" w:rsidR="009E0025" w:rsidRDefault="009E00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8583030" wp14:editId="509F5400">
              <wp:simplePos x="0" y="0"/>
              <wp:positionH relativeFrom="page">
                <wp:posOffset>0</wp:posOffset>
              </wp:positionH>
              <wp:positionV relativeFrom="page">
                <wp:posOffset>10248900</wp:posOffset>
              </wp:positionV>
              <wp:extent cx="7560310" cy="252095"/>
              <wp:effectExtent l="0" t="0" r="0" b="14605"/>
              <wp:wrapNone/>
              <wp:docPr id="1" name="MSIPCM03024e489fa3be722274bbba" descr="{&quot;HashCode&quot;:43372285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A86DF41" w14:textId="7348D900" w:rsidR="009E0025" w:rsidRPr="009E0025" w:rsidRDefault="009E0025" w:rsidP="009E0025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C8C9C8"/>
                              <w:sz w:val="14"/>
                            </w:rPr>
                          </w:pPr>
                          <w:r w:rsidRPr="009E0025">
                            <w:rPr>
                              <w:rFonts w:ascii="Arial" w:hAnsi="Arial" w:cs="Arial"/>
                              <w:color w:val="C8C9C8"/>
                              <w:sz w:val="14"/>
                            </w:rPr>
                            <w:t>Restricted Information and Basic Personal Dat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583030" id="_x0000_t202" coordsize="21600,21600" o:spt="202" path="m,l,21600r21600,l21600,xe">
              <v:stroke joinstyle="miter"/>
              <v:path gradientshapeok="t" o:connecttype="rect"/>
            </v:shapetype>
            <v:shape id="MSIPCM03024e489fa3be722274bbba" o:spid="_x0000_s1026" type="#_x0000_t202" alt="{&quot;HashCode&quot;:433722851,&quot;Height&quot;:841.0,&quot;Width&quot;:595.0,&quot;Placement&quot;:&quot;Footer&quot;,&quot;Index&quot;:&quot;Primary&quot;,&quot;Section&quot;:1,&quot;Top&quot;:0.0,&quot;Left&quot;:0.0}" style="position:absolute;margin-left:0;margin-top:807pt;width:595.3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" o:allowincell="f" filled="f" stroked="f" strokeweight=".5pt">
              <v:fill o:detectmouseclick="t"/>
              <v:textbox inset=",0,,0">
                <w:txbxContent>
                  <w:p w14:paraId="0A86DF41" w14:textId="7348D900" w:rsidR="009E0025" w:rsidRPr="009E0025" w:rsidRDefault="009E0025" w:rsidP="009E0025">
                    <w:pPr>
                      <w:spacing w:after="0"/>
                      <w:jc w:val="center"/>
                      <w:rPr>
                        <w:rFonts w:ascii="Arial" w:hAnsi="Arial" w:cs="Arial"/>
                        <w:color w:val="C8C9C8"/>
                        <w:sz w:val="14"/>
                      </w:rPr>
                    </w:pPr>
                    <w:r w:rsidRPr="009E0025">
                      <w:rPr>
                        <w:rFonts w:ascii="Arial" w:hAnsi="Arial" w:cs="Arial"/>
                        <w:color w:val="C8C9C8"/>
                        <w:sz w:val="14"/>
                      </w:rPr>
                      <w:t>Restricted Information and Basic Personal Data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FD0E66" w14:textId="77777777" w:rsidR="009E0025" w:rsidRDefault="009E00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22C44" w14:textId="77777777" w:rsidR="00E81578" w:rsidRDefault="00E81578" w:rsidP="009E0025">
      <w:pPr>
        <w:spacing w:after="0" w:line="240" w:lineRule="auto"/>
      </w:pPr>
      <w:r>
        <w:separator/>
      </w:r>
    </w:p>
  </w:footnote>
  <w:footnote w:type="continuationSeparator" w:id="0">
    <w:p w14:paraId="1B3A8BA3" w14:textId="77777777" w:rsidR="00E81578" w:rsidRDefault="00E81578" w:rsidP="009E00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19318" w14:textId="77777777" w:rsidR="009E0025" w:rsidRDefault="009E00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A8E88" w14:textId="77777777" w:rsidR="009E0025" w:rsidRDefault="009E00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61B8B" w14:textId="77777777" w:rsidR="009E0025" w:rsidRDefault="009E00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011A"/>
    <w:multiLevelType w:val="hybridMultilevel"/>
    <w:tmpl w:val="BCDA9262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315C7"/>
    <w:multiLevelType w:val="hybridMultilevel"/>
    <w:tmpl w:val="67081474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F1C23"/>
    <w:multiLevelType w:val="hybridMultilevel"/>
    <w:tmpl w:val="64D6FA3E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25195"/>
    <w:multiLevelType w:val="hybridMultilevel"/>
    <w:tmpl w:val="0C682EDE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2646B5"/>
    <w:multiLevelType w:val="hybridMultilevel"/>
    <w:tmpl w:val="847C1944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93113D"/>
    <w:multiLevelType w:val="hybridMultilevel"/>
    <w:tmpl w:val="F176E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A05FE"/>
    <w:multiLevelType w:val="hybridMultilevel"/>
    <w:tmpl w:val="1F2E9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444A8F"/>
    <w:multiLevelType w:val="hybridMultilevel"/>
    <w:tmpl w:val="340C3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14316"/>
    <w:multiLevelType w:val="hybridMultilevel"/>
    <w:tmpl w:val="AF1AF8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52192A"/>
    <w:multiLevelType w:val="hybridMultilevel"/>
    <w:tmpl w:val="43B8378A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663EB6"/>
    <w:multiLevelType w:val="hybridMultilevel"/>
    <w:tmpl w:val="FC68A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D0E25"/>
    <w:multiLevelType w:val="hybridMultilevel"/>
    <w:tmpl w:val="A8320322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A1319"/>
    <w:multiLevelType w:val="hybridMultilevel"/>
    <w:tmpl w:val="9412ED40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C3617F"/>
    <w:multiLevelType w:val="hybridMultilevel"/>
    <w:tmpl w:val="44C23E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9073F7"/>
    <w:multiLevelType w:val="hybridMultilevel"/>
    <w:tmpl w:val="72BE5158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83D8B"/>
    <w:multiLevelType w:val="hybridMultilevel"/>
    <w:tmpl w:val="93721E36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F2552C"/>
    <w:multiLevelType w:val="hybridMultilevel"/>
    <w:tmpl w:val="5BE6E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CF4176"/>
    <w:multiLevelType w:val="hybridMultilevel"/>
    <w:tmpl w:val="2E861ADE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2D59E1"/>
    <w:multiLevelType w:val="hybridMultilevel"/>
    <w:tmpl w:val="876845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F291D"/>
    <w:multiLevelType w:val="hybridMultilevel"/>
    <w:tmpl w:val="CD7A3B28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7071BE"/>
    <w:multiLevelType w:val="hybridMultilevel"/>
    <w:tmpl w:val="8760E9E6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AA2431"/>
    <w:multiLevelType w:val="hybridMultilevel"/>
    <w:tmpl w:val="2D3CB3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6F2864"/>
    <w:multiLevelType w:val="hybridMultilevel"/>
    <w:tmpl w:val="9800E550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72CEF"/>
    <w:multiLevelType w:val="hybridMultilevel"/>
    <w:tmpl w:val="FFE24F18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7169FF"/>
    <w:multiLevelType w:val="hybridMultilevel"/>
    <w:tmpl w:val="3EEC36DA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F93EA9"/>
    <w:multiLevelType w:val="hybridMultilevel"/>
    <w:tmpl w:val="383CB7E4"/>
    <w:lvl w:ilvl="0" w:tplc="1D4C6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8"/>
  </w:num>
  <w:num w:numId="3">
    <w:abstractNumId w:val="10"/>
  </w:num>
  <w:num w:numId="4">
    <w:abstractNumId w:val="8"/>
  </w:num>
  <w:num w:numId="5">
    <w:abstractNumId w:val="6"/>
  </w:num>
  <w:num w:numId="6">
    <w:abstractNumId w:val="7"/>
  </w:num>
  <w:num w:numId="7">
    <w:abstractNumId w:val="5"/>
  </w:num>
  <w:num w:numId="8">
    <w:abstractNumId w:val="13"/>
  </w:num>
  <w:num w:numId="9">
    <w:abstractNumId w:val="16"/>
  </w:num>
  <w:num w:numId="10">
    <w:abstractNumId w:val="14"/>
  </w:num>
  <w:num w:numId="11">
    <w:abstractNumId w:val="0"/>
  </w:num>
  <w:num w:numId="12">
    <w:abstractNumId w:val="2"/>
  </w:num>
  <w:num w:numId="13">
    <w:abstractNumId w:val="3"/>
  </w:num>
  <w:num w:numId="14">
    <w:abstractNumId w:val="25"/>
  </w:num>
  <w:num w:numId="15">
    <w:abstractNumId w:val="15"/>
  </w:num>
  <w:num w:numId="16">
    <w:abstractNumId w:val="4"/>
  </w:num>
  <w:num w:numId="17">
    <w:abstractNumId w:val="20"/>
  </w:num>
  <w:num w:numId="18">
    <w:abstractNumId w:val="19"/>
  </w:num>
  <w:num w:numId="19">
    <w:abstractNumId w:val="11"/>
  </w:num>
  <w:num w:numId="20">
    <w:abstractNumId w:val="9"/>
  </w:num>
  <w:num w:numId="21">
    <w:abstractNumId w:val="24"/>
  </w:num>
  <w:num w:numId="22">
    <w:abstractNumId w:val="1"/>
  </w:num>
  <w:num w:numId="23">
    <w:abstractNumId w:val="12"/>
  </w:num>
  <w:num w:numId="24">
    <w:abstractNumId w:val="17"/>
  </w:num>
  <w:num w:numId="25">
    <w:abstractNumId w:val="23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EzNDU2NTQxMTFU0lEKTi0uzszPAykwrAUA8sbaICwAAAA="/>
  </w:docVars>
  <w:rsids>
    <w:rsidRoot w:val="00C937A6"/>
    <w:rsid w:val="00053F96"/>
    <w:rsid w:val="000546A5"/>
    <w:rsid w:val="00074B4B"/>
    <w:rsid w:val="00093E1B"/>
    <w:rsid w:val="000A2808"/>
    <w:rsid w:val="000A65FA"/>
    <w:rsid w:val="000E40D6"/>
    <w:rsid w:val="000F5EB3"/>
    <w:rsid w:val="0015107C"/>
    <w:rsid w:val="00185826"/>
    <w:rsid w:val="001A3906"/>
    <w:rsid w:val="00255D18"/>
    <w:rsid w:val="002612DC"/>
    <w:rsid w:val="00286588"/>
    <w:rsid w:val="002A6038"/>
    <w:rsid w:val="002C6EE7"/>
    <w:rsid w:val="002F0034"/>
    <w:rsid w:val="003440AE"/>
    <w:rsid w:val="003512FA"/>
    <w:rsid w:val="00352161"/>
    <w:rsid w:val="00360278"/>
    <w:rsid w:val="00367AE7"/>
    <w:rsid w:val="003871E1"/>
    <w:rsid w:val="003B3684"/>
    <w:rsid w:val="003F1B1B"/>
    <w:rsid w:val="003F3922"/>
    <w:rsid w:val="0044433A"/>
    <w:rsid w:val="004866A6"/>
    <w:rsid w:val="00507024"/>
    <w:rsid w:val="0051709C"/>
    <w:rsid w:val="005417A2"/>
    <w:rsid w:val="005709E1"/>
    <w:rsid w:val="005809E6"/>
    <w:rsid w:val="005C4A83"/>
    <w:rsid w:val="005C5F1B"/>
    <w:rsid w:val="005F1DAF"/>
    <w:rsid w:val="006015B5"/>
    <w:rsid w:val="006618E9"/>
    <w:rsid w:val="00675461"/>
    <w:rsid w:val="006938D7"/>
    <w:rsid w:val="006950BC"/>
    <w:rsid w:val="006B5B84"/>
    <w:rsid w:val="006B6907"/>
    <w:rsid w:val="006C0D18"/>
    <w:rsid w:val="006E5A39"/>
    <w:rsid w:val="007938B4"/>
    <w:rsid w:val="007B1452"/>
    <w:rsid w:val="007E3323"/>
    <w:rsid w:val="007E3A57"/>
    <w:rsid w:val="00835A5E"/>
    <w:rsid w:val="0085788D"/>
    <w:rsid w:val="0086255C"/>
    <w:rsid w:val="00871B3D"/>
    <w:rsid w:val="008937AE"/>
    <w:rsid w:val="008E1C7F"/>
    <w:rsid w:val="009104E9"/>
    <w:rsid w:val="00936AD7"/>
    <w:rsid w:val="0095287D"/>
    <w:rsid w:val="00963AA8"/>
    <w:rsid w:val="009905E3"/>
    <w:rsid w:val="009C510C"/>
    <w:rsid w:val="009D700F"/>
    <w:rsid w:val="009E0025"/>
    <w:rsid w:val="009F253F"/>
    <w:rsid w:val="009F3E48"/>
    <w:rsid w:val="00A7093C"/>
    <w:rsid w:val="00A72295"/>
    <w:rsid w:val="00AC19DA"/>
    <w:rsid w:val="00AD1B8B"/>
    <w:rsid w:val="00AE1150"/>
    <w:rsid w:val="00AE7742"/>
    <w:rsid w:val="00B51B41"/>
    <w:rsid w:val="00B65AA2"/>
    <w:rsid w:val="00BB71F0"/>
    <w:rsid w:val="00C937A6"/>
    <w:rsid w:val="00CA33BA"/>
    <w:rsid w:val="00CB62CD"/>
    <w:rsid w:val="00D040B2"/>
    <w:rsid w:val="00D11CB2"/>
    <w:rsid w:val="00D2719E"/>
    <w:rsid w:val="00D37437"/>
    <w:rsid w:val="00D44BC8"/>
    <w:rsid w:val="00DD20BD"/>
    <w:rsid w:val="00E1297C"/>
    <w:rsid w:val="00E3148E"/>
    <w:rsid w:val="00E5295B"/>
    <w:rsid w:val="00E55169"/>
    <w:rsid w:val="00E7343F"/>
    <w:rsid w:val="00E81578"/>
    <w:rsid w:val="00E8542F"/>
    <w:rsid w:val="00F07558"/>
    <w:rsid w:val="00F22DFE"/>
    <w:rsid w:val="00F3538C"/>
    <w:rsid w:val="00FA1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AC4AA"/>
  <w15:docId w15:val="{B93ABD41-8388-478F-92E6-7FF68BE5B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37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542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65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658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E00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025"/>
  </w:style>
  <w:style w:type="paragraph" w:styleId="Footer">
    <w:name w:val="footer"/>
    <w:basedOn w:val="Normal"/>
    <w:link w:val="FooterChar"/>
    <w:uiPriority w:val="99"/>
    <w:unhideWhenUsed/>
    <w:rsid w:val="009E00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0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936</Words>
  <Characters>533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</dc:creator>
  <cp:lastModifiedBy>Blyth, Alan</cp:lastModifiedBy>
  <cp:revision>30</cp:revision>
  <cp:lastPrinted>2017-11-10T13:44:00Z</cp:lastPrinted>
  <dcterms:created xsi:type="dcterms:W3CDTF">2017-11-10T11:45:00Z</dcterms:created>
  <dcterms:modified xsi:type="dcterms:W3CDTF">2021-10-05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009cb06-7738-4ab2-bfa1-5e7551442bdd_Enabled">
    <vt:lpwstr>true</vt:lpwstr>
  </property>
  <property fmtid="{D5CDD505-2E9C-101B-9397-08002B2CF9AE}" pid="3" name="MSIP_Label_8009cb06-7738-4ab2-bfa1-5e7551442bdd_SetDate">
    <vt:lpwstr>2021-10-05T21:51:36Z</vt:lpwstr>
  </property>
  <property fmtid="{D5CDD505-2E9C-101B-9397-08002B2CF9AE}" pid="4" name="MSIP_Label_8009cb06-7738-4ab2-bfa1-5e7551442bdd_Method">
    <vt:lpwstr>Standard</vt:lpwstr>
  </property>
  <property fmtid="{D5CDD505-2E9C-101B-9397-08002B2CF9AE}" pid="5" name="MSIP_Label_8009cb06-7738-4ab2-bfa1-5e7551442bdd_Name">
    <vt:lpwstr>8009cb06-7738-4ab2-bfa1-5e7551442bdd</vt:lpwstr>
  </property>
  <property fmtid="{D5CDD505-2E9C-101B-9397-08002B2CF9AE}" pid="6" name="MSIP_Label_8009cb06-7738-4ab2-bfa1-5e7551442bdd_SiteId">
    <vt:lpwstr>9295d077-5563-4c2d-9456-be5c3ad9f4ec</vt:lpwstr>
  </property>
  <property fmtid="{D5CDD505-2E9C-101B-9397-08002B2CF9AE}" pid="7" name="MSIP_Label_8009cb06-7738-4ab2-bfa1-5e7551442bdd_ActionId">
    <vt:lpwstr>2c7b2da2-d469-46fb-bc68-8defbb3fb168</vt:lpwstr>
  </property>
  <property fmtid="{D5CDD505-2E9C-101B-9397-08002B2CF9AE}" pid="8" name="MSIP_Label_8009cb06-7738-4ab2-bfa1-5e7551442bdd_ContentBits">
    <vt:lpwstr>2</vt:lpwstr>
  </property>
</Properties>
</file>